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3D23C9C" w14:textId="51B8E6FF" w:rsidR="008B676F" w:rsidRDefault="006E0ACA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noProof/>
          <w:sz w:val="24"/>
        </w:rPr>
        <w:drawing>
          <wp:anchor distT="0" distB="0" distL="114300" distR="114300" simplePos="0" relativeHeight="251662336" behindDoc="1" locked="0" layoutInCell="0" allowOverlap="1" wp14:anchorId="6175C35D" wp14:editId="094FB3FF">
            <wp:simplePos x="0" y="0"/>
            <wp:positionH relativeFrom="column">
              <wp:posOffset>22225</wp:posOffset>
            </wp:positionH>
            <wp:positionV relativeFrom="paragraph">
              <wp:posOffset>-133985</wp:posOffset>
            </wp:positionV>
            <wp:extent cx="2844800" cy="158115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85" t="12335" b="29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58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C256A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933994A" w14:textId="05427C92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9F1ADEE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00BB7B9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0F962C7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586468F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7782CCE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9B29C82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A4CCC0A" w14:textId="77777777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651791F" w14:textId="6B5375EB" w:rsidR="008B676F" w:rsidRDefault="008B676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21455BF" w14:textId="77777777" w:rsidR="00BB6CA2" w:rsidRDefault="00BB6CA2" w:rsidP="00BB6CA2">
      <w:pPr>
        <w:spacing w:line="0" w:lineRule="atLeast"/>
        <w:rPr>
          <w:rFonts w:ascii="Times New Roman" w:eastAsia="Times New Roman" w:hAnsi="Times New Roman"/>
          <w:sz w:val="24"/>
        </w:rPr>
      </w:pPr>
    </w:p>
    <w:p w14:paraId="2E5D2119" w14:textId="014B554F" w:rsidR="00BB6CA2" w:rsidRPr="005A0B41" w:rsidRDefault="00BB6CA2" w:rsidP="00676110">
      <w:pPr>
        <w:spacing w:line="0" w:lineRule="atLeast"/>
        <w:rPr>
          <w:rFonts w:ascii="Arial" w:eastAsia="Arial" w:hAnsi="Arial"/>
          <w:sz w:val="28"/>
          <w:szCs w:val="28"/>
        </w:rPr>
      </w:pPr>
      <w:bookmarkStart w:id="0" w:name="_GoBack"/>
      <w:bookmarkEnd w:id="0"/>
      <w:r w:rsidRPr="005A0B41">
        <w:rPr>
          <w:rFonts w:ascii="Arial" w:eastAsia="Arial" w:hAnsi="Arial"/>
          <w:sz w:val="28"/>
          <w:szCs w:val="28"/>
        </w:rPr>
        <w:t xml:space="preserve">Join us and be a part of a growing number of Sun City Residents interested in the preservation and display of Vintage vehicles of all types. </w:t>
      </w:r>
    </w:p>
    <w:p w14:paraId="65FC100B" w14:textId="77777777" w:rsidR="00AD074B" w:rsidRPr="005A0B41" w:rsidRDefault="00AD074B" w:rsidP="00BB6CA2">
      <w:pPr>
        <w:spacing w:line="0" w:lineRule="atLeast"/>
        <w:rPr>
          <w:rFonts w:ascii="Arial" w:eastAsia="Arial" w:hAnsi="Arial"/>
          <w:sz w:val="28"/>
          <w:szCs w:val="28"/>
        </w:rPr>
      </w:pPr>
    </w:p>
    <w:p w14:paraId="45CB9A0B" w14:textId="2D674E75" w:rsidR="00BB6CA2" w:rsidRPr="005A0B41" w:rsidRDefault="00BB6CA2" w:rsidP="00BB6CA2">
      <w:pPr>
        <w:spacing w:line="0" w:lineRule="atLeast"/>
        <w:rPr>
          <w:rFonts w:ascii="Arial" w:eastAsia="Arial" w:hAnsi="Arial"/>
          <w:sz w:val="28"/>
          <w:szCs w:val="28"/>
        </w:rPr>
      </w:pPr>
      <w:r w:rsidRPr="005A0B41">
        <w:rPr>
          <w:rFonts w:ascii="Arial" w:eastAsia="Arial" w:hAnsi="Arial"/>
          <w:sz w:val="28"/>
          <w:szCs w:val="28"/>
        </w:rPr>
        <w:t>Make network contacts with like-minded people who will be eager to help with advice and resources to make your restoration project fun and successful.</w:t>
      </w:r>
    </w:p>
    <w:p w14:paraId="2D7A0145" w14:textId="5CE32286" w:rsidR="00AD074B" w:rsidRPr="005A0B41" w:rsidRDefault="00AD074B" w:rsidP="00BB6CA2">
      <w:pPr>
        <w:spacing w:line="0" w:lineRule="atLeast"/>
        <w:rPr>
          <w:rFonts w:ascii="Arial" w:eastAsia="Arial" w:hAnsi="Arial"/>
          <w:sz w:val="28"/>
          <w:szCs w:val="28"/>
        </w:rPr>
      </w:pPr>
    </w:p>
    <w:p w14:paraId="2EE1694B" w14:textId="036F38E3" w:rsidR="00BB6CA2" w:rsidRPr="005A0B41" w:rsidRDefault="00AC7A4B" w:rsidP="00BB6CA2">
      <w:pPr>
        <w:spacing w:line="0" w:lineRule="atLeast"/>
        <w:rPr>
          <w:rFonts w:ascii="Arial" w:eastAsia="Arial" w:hAnsi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0575571" wp14:editId="12D6EA3E">
                <wp:simplePos x="0" y="0"/>
                <wp:positionH relativeFrom="column">
                  <wp:posOffset>3089275</wp:posOffset>
                </wp:positionH>
                <wp:positionV relativeFrom="paragraph">
                  <wp:posOffset>526415</wp:posOffset>
                </wp:positionV>
                <wp:extent cx="727075" cy="2447925"/>
                <wp:effectExtent l="0" t="0" r="0" b="9525"/>
                <wp:wrapNone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" cy="244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CE9CE8" w14:textId="466E9282" w:rsidR="00E86E99" w:rsidRPr="00EA3C1C" w:rsidRDefault="00E86E99" w:rsidP="00FA6CEA">
                            <w:pPr>
                              <w:spacing w:line="276" w:lineRule="auto"/>
                            </w:pPr>
                            <w:r w:rsidRPr="00EA3C1C">
                              <w:t>__________________________________________________________________________________________</w:t>
                            </w:r>
                            <w:r w:rsidR="00AC7A4B">
                              <w:t>_____________________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575571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43.25pt;margin-top:41.45pt;width:57.25pt;height:192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" stroked="f">
                <v:textbox style="layout-flow:vertical;mso-layout-flow-alt:bottom-to-top">
                  <w:txbxContent>
                    <w:p w14:paraId="4ACE9CE8" w14:textId="466E9282" w:rsidR="00E86E99" w:rsidRPr="00EA3C1C" w:rsidRDefault="00E86E99" w:rsidP="00FA6CEA">
                      <w:pPr>
                        <w:spacing w:line="276" w:lineRule="auto"/>
                      </w:pPr>
                      <w:r w:rsidRPr="00EA3C1C">
                        <w:t>__________________________________________________________________________________________</w:t>
                      </w:r>
                      <w:r w:rsidR="00AC7A4B">
                        <w:t>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BB6CA2" w:rsidRPr="005A0B41">
        <w:rPr>
          <w:rFonts w:ascii="Arial" w:eastAsia="Arial" w:hAnsi="Arial"/>
          <w:sz w:val="28"/>
          <w:szCs w:val="28"/>
        </w:rPr>
        <w:t xml:space="preserve">Show your vehicle at the club cruise-ins and other events to share your pride of ownership of unique vehicles in a friendly and welcoming atmosphere. </w:t>
      </w:r>
    </w:p>
    <w:p w14:paraId="18913F29" w14:textId="77777777" w:rsidR="00BB6CA2" w:rsidRPr="005A0B41" w:rsidRDefault="00BB6CA2" w:rsidP="00BB6CA2">
      <w:pPr>
        <w:spacing w:line="0" w:lineRule="atLeast"/>
        <w:rPr>
          <w:rFonts w:ascii="Arial" w:eastAsia="Arial" w:hAnsi="Arial"/>
          <w:sz w:val="28"/>
          <w:szCs w:val="28"/>
        </w:rPr>
      </w:pPr>
    </w:p>
    <w:p w14:paraId="1730C45D" w14:textId="77777777" w:rsidR="00BB6CA2" w:rsidRPr="005A0B41" w:rsidRDefault="00BB6CA2" w:rsidP="00BB6CA2">
      <w:pPr>
        <w:spacing w:line="0" w:lineRule="atLeast"/>
        <w:rPr>
          <w:rFonts w:ascii="Arial" w:eastAsia="Arial" w:hAnsi="Arial"/>
          <w:sz w:val="28"/>
          <w:szCs w:val="28"/>
        </w:rPr>
      </w:pPr>
      <w:r w:rsidRPr="005A0B41">
        <w:rPr>
          <w:rFonts w:ascii="Arial" w:eastAsia="Arial" w:hAnsi="Arial"/>
          <w:sz w:val="28"/>
          <w:szCs w:val="28"/>
        </w:rPr>
        <w:t xml:space="preserve">More info or register on our website: </w:t>
      </w:r>
    </w:p>
    <w:p w14:paraId="44E9EDAA" w14:textId="77777777" w:rsidR="00BB6CA2" w:rsidRPr="005A0B41" w:rsidRDefault="00BB6CA2" w:rsidP="00BB6CA2">
      <w:pPr>
        <w:spacing w:line="0" w:lineRule="atLeast"/>
        <w:rPr>
          <w:rFonts w:ascii="Arial" w:eastAsia="Arial" w:hAnsi="Arial"/>
          <w:b/>
          <w:sz w:val="24"/>
          <w:szCs w:val="24"/>
        </w:rPr>
      </w:pPr>
      <w:r w:rsidRPr="005A0B41">
        <w:rPr>
          <w:rFonts w:ascii="Arial" w:eastAsia="Arial" w:hAnsi="Arial"/>
          <w:sz w:val="24"/>
          <w:szCs w:val="24"/>
        </w:rPr>
        <w:t>www.vintagevehiclesofsuncity.com</w:t>
      </w:r>
    </w:p>
    <w:p w14:paraId="728C4A69" w14:textId="4F257148" w:rsidR="008B676F" w:rsidRDefault="006E0ACA" w:rsidP="00BB6CA2">
      <w:pPr>
        <w:spacing w:line="200" w:lineRule="exact"/>
        <w:ind w:left="-180" w:right="-830"/>
        <w:rPr>
          <w:rFonts w:ascii="Times New Roman" w:eastAsia="Times New Roman" w:hAnsi="Times New Roman"/>
          <w:sz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9B28EDA" wp14:editId="59E51115">
            <wp:simplePos x="0" y="0"/>
            <wp:positionH relativeFrom="column">
              <wp:posOffset>304165</wp:posOffset>
            </wp:positionH>
            <wp:positionV relativeFrom="paragraph">
              <wp:posOffset>13335</wp:posOffset>
            </wp:positionV>
            <wp:extent cx="2023110" cy="1488440"/>
            <wp:effectExtent l="0" t="0" r="0" b="0"/>
            <wp:wrapNone/>
            <wp:docPr id="25" name="Picture 25" descr="2017-11-08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2017-11-08 (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110" cy="1488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F02EB0" w14:textId="51CDEEF1" w:rsidR="00CE5121" w:rsidRPr="00BB6CA2" w:rsidRDefault="00CE5121">
      <w:pPr>
        <w:spacing w:line="227" w:lineRule="auto"/>
        <w:ind w:left="200"/>
        <w:rPr>
          <w:rFonts w:ascii="Arial" w:eastAsia="Arial" w:hAnsi="Arial"/>
          <w:sz w:val="22"/>
        </w:rPr>
      </w:pPr>
    </w:p>
    <w:p w14:paraId="4B4621A8" w14:textId="08773A5F" w:rsidR="00CE5121" w:rsidRPr="00BB6CA2" w:rsidRDefault="00CE5121">
      <w:pPr>
        <w:spacing w:line="227" w:lineRule="auto"/>
        <w:ind w:left="200"/>
        <w:rPr>
          <w:rFonts w:ascii="Arial" w:eastAsia="Arial" w:hAnsi="Arial"/>
          <w:sz w:val="22"/>
        </w:rPr>
      </w:pPr>
    </w:p>
    <w:p w14:paraId="05E48A6B" w14:textId="032ABA60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93CA25C" w14:textId="462D60B7" w:rsidR="005A0B41" w:rsidRDefault="005A0B41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5E42D49" w14:textId="2DAA3D6F" w:rsidR="005A0B41" w:rsidRDefault="005A0B41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703A516" w14:textId="61E12E0F" w:rsidR="005A0B41" w:rsidRDefault="005A0B41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6B0D30A" w14:textId="77777777" w:rsidR="005A0B41" w:rsidRDefault="005A0B41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CE68576" w14:textId="0264EE07" w:rsidR="00D2317F" w:rsidRDefault="006E0ACA" w:rsidP="008B71F7">
      <w:pPr>
        <w:spacing w:line="248" w:lineRule="exact"/>
        <w:rPr>
          <w:rFonts w:ascii="Times New Roman" w:eastAsia="Times New Roman" w:hAnsi="Times New Roman"/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29E5CF88" wp14:editId="43CD3430">
                <wp:simplePos x="0" y="0"/>
                <wp:positionH relativeFrom="column">
                  <wp:posOffset>-93980</wp:posOffset>
                </wp:positionH>
                <wp:positionV relativeFrom="paragraph">
                  <wp:posOffset>116840</wp:posOffset>
                </wp:positionV>
                <wp:extent cx="657225" cy="542925"/>
                <wp:effectExtent l="10795" t="12700" r="8255" b="6350"/>
                <wp:wrapSquare wrapText="bothSides"/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54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A6C60" w14:textId="77777777" w:rsidR="00140064" w:rsidRPr="00ED6AA2" w:rsidRDefault="00140064" w:rsidP="00140064">
                            <w:pPr>
                              <w:jc w:val="center"/>
                            </w:pPr>
                            <w:r w:rsidRPr="00ED6AA2">
                              <w:t>PLACE</w:t>
                            </w:r>
                          </w:p>
                          <w:p w14:paraId="102C6C0E" w14:textId="77777777" w:rsidR="00140064" w:rsidRPr="00ED6AA2" w:rsidRDefault="00140064" w:rsidP="00140064">
                            <w:pPr>
                              <w:jc w:val="center"/>
                            </w:pPr>
                            <w:r w:rsidRPr="00ED6AA2">
                              <w:t>STAMP</w:t>
                            </w:r>
                          </w:p>
                          <w:p w14:paraId="133A0C03" w14:textId="77777777" w:rsidR="00140064" w:rsidRPr="00ED6AA2" w:rsidRDefault="00140064" w:rsidP="00140064">
                            <w:pPr>
                              <w:jc w:val="center"/>
                            </w:pPr>
                            <w:r w:rsidRPr="00ED6AA2">
                              <w:t>HER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5CF88" id="Text Box 12" o:spid="_x0000_s1027" type="#_x0000_t202" style="position:absolute;margin-left:-7.4pt;margin-top:9.2pt;width:51.75pt;height:42.7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">
                <v:textbox style="layout-flow:vertical;mso-layout-flow-alt:bottom-to-top">
                  <w:txbxContent>
                    <w:p w14:paraId="264A6C60" w14:textId="77777777" w:rsidR="00140064" w:rsidRPr="00ED6AA2" w:rsidRDefault="00140064" w:rsidP="00140064">
                      <w:pPr>
                        <w:jc w:val="center"/>
                      </w:pPr>
                      <w:r w:rsidRPr="00ED6AA2">
                        <w:t>PLACE</w:t>
                      </w:r>
                    </w:p>
                    <w:p w14:paraId="102C6C0E" w14:textId="77777777" w:rsidR="00140064" w:rsidRPr="00ED6AA2" w:rsidRDefault="00140064" w:rsidP="00140064">
                      <w:pPr>
                        <w:jc w:val="center"/>
                      </w:pPr>
                      <w:r w:rsidRPr="00ED6AA2">
                        <w:t>STAMP</w:t>
                      </w:r>
                    </w:p>
                    <w:p w14:paraId="133A0C03" w14:textId="77777777" w:rsidR="00140064" w:rsidRPr="00ED6AA2" w:rsidRDefault="00140064" w:rsidP="00140064">
                      <w:pPr>
                        <w:jc w:val="center"/>
                      </w:pPr>
                      <w:r w:rsidRPr="00ED6AA2">
                        <w:t>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9AAF9A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34F4F1C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49AA671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BEFE92F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DD15B68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3AC4FF6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48453F8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396434A" w14:textId="7F6CB5DC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6A01A78" w14:textId="5B7000BA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72423FE" w14:textId="50EF43F6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0859C2B" w14:textId="013C172A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0C4EFBE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E2E28DD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BE25BC9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5E7FC05" w14:textId="77777777" w:rsidR="00D2317F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FBC2907" w14:textId="5CDFC85C" w:rsidR="00D2317F" w:rsidRDefault="00D2317F">
      <w:pPr>
        <w:spacing w:line="359" w:lineRule="exact"/>
        <w:rPr>
          <w:rFonts w:ascii="Times New Roman" w:eastAsia="Times New Roman" w:hAnsi="Times New Roman"/>
          <w:sz w:val="24"/>
        </w:rPr>
      </w:pPr>
    </w:p>
    <w:tbl>
      <w:tblPr>
        <w:tblW w:w="1856" w:type="dxa"/>
        <w:tblInd w:w="117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6"/>
        <w:gridCol w:w="860"/>
      </w:tblGrid>
      <w:tr w:rsidR="00D2317F" w14:paraId="10275102" w14:textId="77777777" w:rsidTr="00B711F3">
        <w:trPr>
          <w:trHeight w:val="5090"/>
        </w:trPr>
        <w:tc>
          <w:tcPr>
            <w:tcW w:w="996" w:type="dxa"/>
            <w:shd w:val="clear" w:color="auto" w:fill="auto"/>
            <w:textDirection w:val="btLr"/>
            <w:vAlign w:val="bottom"/>
          </w:tcPr>
          <w:p w14:paraId="307EC9E2" w14:textId="2EAA4000" w:rsidR="00D2317F" w:rsidRPr="00B711F3" w:rsidRDefault="00A04D10" w:rsidP="00A04D10">
            <w:pPr>
              <w:spacing w:line="0" w:lineRule="atLeast"/>
              <w:jc w:val="center"/>
              <w:rPr>
                <w:rFonts w:ascii="Century Gothic" w:eastAsia="Century Gothic" w:hAnsi="Century Gothic"/>
                <w:b/>
                <w:color w:val="FF0000"/>
                <w:w w:val="99"/>
                <w:sz w:val="32"/>
                <w:szCs w:val="32"/>
              </w:rPr>
            </w:pPr>
            <w:r w:rsidRPr="00982DE5">
              <w:rPr>
                <w:rFonts w:ascii="Century Gothic" w:eastAsia="Century Gothic" w:hAnsi="Century Gothic"/>
                <w:b/>
                <w:color w:val="FF0000"/>
                <w:w w:val="99"/>
                <w:sz w:val="24"/>
              </w:rPr>
              <w:t xml:space="preserve">       </w:t>
            </w:r>
            <w:r w:rsidR="00C02F55" w:rsidRPr="00982DE5">
              <w:rPr>
                <w:rFonts w:ascii="Century Gothic" w:eastAsia="Century Gothic" w:hAnsi="Century Gothic"/>
                <w:b/>
                <w:color w:val="FF0000"/>
                <w:w w:val="99"/>
                <w:sz w:val="24"/>
              </w:rPr>
              <w:t xml:space="preserve">   </w:t>
            </w:r>
            <w:r w:rsidR="00B173FB" w:rsidRPr="00B711F3">
              <w:rPr>
                <w:rFonts w:ascii="Century Gothic" w:eastAsia="Century Gothic" w:hAnsi="Century Gothic"/>
                <w:b/>
                <w:color w:val="FF0000"/>
                <w:w w:val="99"/>
                <w:sz w:val="32"/>
                <w:szCs w:val="32"/>
              </w:rPr>
              <w:t>Vintage Vehicles of Sun City</w:t>
            </w:r>
          </w:p>
        </w:tc>
        <w:tc>
          <w:tcPr>
            <w:tcW w:w="860" w:type="dxa"/>
            <w:shd w:val="clear" w:color="auto" w:fill="auto"/>
            <w:textDirection w:val="btLr"/>
            <w:vAlign w:val="bottom"/>
          </w:tcPr>
          <w:p w14:paraId="1C5D9F80" w14:textId="77777777" w:rsidR="00AC7A4B" w:rsidRDefault="00BA5A23" w:rsidP="00A04D10">
            <w:pPr>
              <w:spacing w:line="0" w:lineRule="atLeast"/>
              <w:ind w:left="636"/>
              <w:jc w:val="center"/>
              <w:rPr>
                <w:rFonts w:ascii="Century Gothic" w:eastAsia="Garamond" w:hAnsi="Century Gothic"/>
                <w:w w:val="76"/>
                <w:sz w:val="28"/>
                <w:szCs w:val="28"/>
              </w:rPr>
            </w:pPr>
            <w:r>
              <w:rPr>
                <w:rFonts w:ascii="Century Gothic" w:eastAsia="Garamond" w:hAnsi="Century Gothic"/>
                <w:w w:val="76"/>
                <w:sz w:val="28"/>
                <w:szCs w:val="28"/>
              </w:rPr>
              <w:t>13430 N 105</w:t>
            </w:r>
            <w:r w:rsidRPr="00BA5A23">
              <w:rPr>
                <w:rFonts w:ascii="Century Gothic" w:eastAsia="Garamond" w:hAnsi="Century Gothic"/>
                <w:w w:val="76"/>
                <w:sz w:val="28"/>
                <w:szCs w:val="28"/>
                <w:vertAlign w:val="superscript"/>
              </w:rPr>
              <w:t>th</w:t>
            </w:r>
            <w:r>
              <w:rPr>
                <w:rFonts w:ascii="Century Gothic" w:eastAsia="Garamond" w:hAnsi="Century Gothic"/>
                <w:w w:val="76"/>
                <w:sz w:val="28"/>
                <w:szCs w:val="28"/>
              </w:rPr>
              <w:t xml:space="preserve"> Ave. Bldg. 17   </w:t>
            </w:r>
          </w:p>
          <w:p w14:paraId="0B13C2DD" w14:textId="0FDE2F28" w:rsidR="00D2317F" w:rsidRPr="00EA3C1C" w:rsidRDefault="00FF1BB6" w:rsidP="00A04D10">
            <w:pPr>
              <w:spacing w:line="0" w:lineRule="atLeast"/>
              <w:ind w:left="636"/>
              <w:jc w:val="center"/>
              <w:rPr>
                <w:rFonts w:ascii="Century Gothic" w:eastAsia="Garamond" w:hAnsi="Century Gothic"/>
                <w:w w:val="76"/>
                <w:sz w:val="28"/>
                <w:szCs w:val="28"/>
              </w:rPr>
            </w:pPr>
            <w:r w:rsidRPr="00EA3C1C">
              <w:rPr>
                <w:rFonts w:ascii="Century Gothic" w:eastAsia="Garamond" w:hAnsi="Century Gothic"/>
                <w:w w:val="76"/>
                <w:sz w:val="28"/>
                <w:szCs w:val="28"/>
              </w:rPr>
              <w:t>Sun City, AZ</w:t>
            </w:r>
            <w:r w:rsidR="00643568">
              <w:rPr>
                <w:rFonts w:ascii="Century Gothic" w:eastAsia="Garamond" w:hAnsi="Century Gothic"/>
                <w:w w:val="76"/>
                <w:sz w:val="28"/>
                <w:szCs w:val="28"/>
              </w:rPr>
              <w:t xml:space="preserve"> </w:t>
            </w:r>
            <w:r w:rsidR="00B173FB" w:rsidRPr="00EA3C1C">
              <w:rPr>
                <w:rFonts w:ascii="Century Gothic" w:eastAsia="Garamond" w:hAnsi="Century Gothic"/>
                <w:w w:val="76"/>
                <w:sz w:val="28"/>
                <w:szCs w:val="28"/>
              </w:rPr>
              <w:t>85351</w:t>
            </w:r>
          </w:p>
        </w:tc>
      </w:tr>
    </w:tbl>
    <w:p w14:paraId="4F5B8075" w14:textId="283E91E1" w:rsidR="00A04D10" w:rsidRDefault="00A04D10" w:rsidP="00A04D10">
      <w:pPr>
        <w:spacing w:line="0" w:lineRule="atLeast"/>
        <w:ind w:left="1100"/>
        <w:jc w:val="center"/>
        <w:rPr>
          <w:rFonts w:ascii="Garamond" w:eastAsia="Garamond" w:hAnsi="Garamond"/>
          <w:color w:val="4C483D"/>
          <w:w w:val="76"/>
          <w:sz w:val="11"/>
        </w:rPr>
      </w:pPr>
    </w:p>
    <w:p w14:paraId="045BF454" w14:textId="77777777" w:rsidR="00A04D10" w:rsidRDefault="00A04D10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56B8FC9A" w14:textId="77777777" w:rsidR="00A04D10" w:rsidRDefault="00A04D10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11BF81BB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7AE097FB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1533691A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7053DA17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5BE2A7C7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214B6E36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65CFDD30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726576E4" w14:textId="77777777" w:rsidR="00E86E99" w:rsidRDefault="00E86E99" w:rsidP="00A04D10">
      <w:pPr>
        <w:spacing w:line="0" w:lineRule="atLeast"/>
        <w:ind w:left="1100"/>
        <w:rPr>
          <w:rFonts w:ascii="Garamond" w:eastAsia="Garamond" w:hAnsi="Garamond"/>
          <w:color w:val="4C483D"/>
          <w:w w:val="76"/>
          <w:sz w:val="11"/>
        </w:rPr>
      </w:pPr>
    </w:p>
    <w:p w14:paraId="1FF33549" w14:textId="3EA2F9D5" w:rsidR="008B676F" w:rsidRDefault="008B676F" w:rsidP="00A04D10">
      <w:pPr>
        <w:spacing w:line="0" w:lineRule="atLeast"/>
        <w:ind w:left="1100"/>
        <w:rPr>
          <w:rFonts w:ascii="Century Gothic" w:eastAsia="Century Gothic" w:hAnsi="Century Gothic"/>
          <w:color w:val="F24F4F"/>
          <w:sz w:val="72"/>
        </w:rPr>
      </w:pPr>
    </w:p>
    <w:p w14:paraId="288A9A69" w14:textId="2E07C79F" w:rsidR="00A04D10" w:rsidRDefault="006E0ACA" w:rsidP="00A04D10">
      <w:pPr>
        <w:spacing w:line="0" w:lineRule="atLeast"/>
        <w:ind w:left="1100"/>
        <w:rPr>
          <w:rFonts w:ascii="Century Gothic" w:eastAsia="Century Gothic" w:hAnsi="Century Gothic"/>
          <w:color w:val="F24F4F"/>
          <w:sz w:val="72"/>
        </w:rPr>
      </w:pPr>
      <w:r>
        <w:rPr>
          <w:rFonts w:ascii="Century Gothic" w:eastAsia="Century Gothic" w:hAnsi="Century Gothic"/>
          <w:noProof/>
          <w:color w:val="F24F4F"/>
          <w:sz w:val="72"/>
        </w:rPr>
        <w:drawing>
          <wp:anchor distT="0" distB="0" distL="114300" distR="114300" simplePos="0" relativeHeight="251654144" behindDoc="1" locked="0" layoutInCell="0" allowOverlap="1" wp14:anchorId="6175C35D" wp14:editId="3257DBF2">
            <wp:simplePos x="0" y="0"/>
            <wp:positionH relativeFrom="column">
              <wp:posOffset>152400</wp:posOffset>
            </wp:positionH>
            <wp:positionV relativeFrom="paragraph">
              <wp:posOffset>-48260</wp:posOffset>
            </wp:positionV>
            <wp:extent cx="3324225" cy="1847850"/>
            <wp:effectExtent l="0" t="0" r="0" b="0"/>
            <wp:wrapNone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85" t="12335" b="29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847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27C98" w14:textId="77777777" w:rsidR="00A04D10" w:rsidRDefault="00A04D10" w:rsidP="00A04D10">
      <w:pPr>
        <w:spacing w:line="0" w:lineRule="atLeast"/>
        <w:ind w:left="1100"/>
        <w:rPr>
          <w:rFonts w:ascii="Century Gothic" w:eastAsia="Century Gothic" w:hAnsi="Century Gothic"/>
          <w:color w:val="F24F4F"/>
          <w:sz w:val="72"/>
        </w:rPr>
      </w:pPr>
    </w:p>
    <w:p w14:paraId="3F82B3E0" w14:textId="77777777" w:rsidR="00A04D10" w:rsidRDefault="00A04D10" w:rsidP="00A04D10">
      <w:pPr>
        <w:spacing w:line="0" w:lineRule="atLeast"/>
        <w:ind w:left="1100"/>
        <w:rPr>
          <w:rFonts w:ascii="Century Gothic" w:eastAsia="Century Gothic" w:hAnsi="Century Gothic"/>
          <w:color w:val="F24F4F"/>
          <w:sz w:val="72"/>
        </w:rPr>
      </w:pPr>
    </w:p>
    <w:p w14:paraId="143B7E5B" w14:textId="77777777" w:rsidR="00A04D10" w:rsidRDefault="00A04D10">
      <w:pPr>
        <w:spacing w:line="0" w:lineRule="atLeast"/>
        <w:rPr>
          <w:rFonts w:ascii="Arial" w:eastAsia="Arial" w:hAnsi="Arial"/>
          <w:color w:val="4D4D4D"/>
          <w:sz w:val="28"/>
        </w:rPr>
      </w:pPr>
    </w:p>
    <w:p w14:paraId="496B24B4" w14:textId="77777777" w:rsidR="00D2317F" w:rsidRPr="00982DE5" w:rsidRDefault="00B173FB" w:rsidP="007F0E9C">
      <w:pPr>
        <w:spacing w:line="0" w:lineRule="atLeast"/>
        <w:ind w:left="450" w:right="-440"/>
        <w:jc w:val="center"/>
        <w:rPr>
          <w:rFonts w:ascii="Arial" w:eastAsia="Arial" w:hAnsi="Arial"/>
          <w:b/>
          <w:color w:val="FF0000"/>
          <w:sz w:val="28"/>
        </w:rPr>
      </w:pPr>
      <w:r w:rsidRPr="00EA3C1C">
        <w:rPr>
          <w:rFonts w:ascii="Arial" w:eastAsia="Arial" w:hAnsi="Arial"/>
          <w:sz w:val="28"/>
        </w:rPr>
        <w:t>The vision of the</w:t>
      </w:r>
      <w:r>
        <w:rPr>
          <w:rFonts w:ascii="Arial" w:eastAsia="Arial" w:hAnsi="Arial"/>
          <w:color w:val="4D4D4D"/>
          <w:sz w:val="28"/>
        </w:rPr>
        <w:t xml:space="preserve"> </w:t>
      </w:r>
      <w:r w:rsidRPr="00982DE5">
        <w:rPr>
          <w:rFonts w:ascii="Arial" w:eastAsia="Arial" w:hAnsi="Arial"/>
          <w:b/>
          <w:color w:val="FF0000"/>
          <w:sz w:val="28"/>
        </w:rPr>
        <w:t>Vintage Vehicles of</w:t>
      </w:r>
    </w:p>
    <w:p w14:paraId="4BF8F861" w14:textId="48F26285" w:rsidR="00D2317F" w:rsidRPr="00EA3C1C" w:rsidRDefault="007F0E9C" w:rsidP="007F0E9C">
      <w:pPr>
        <w:spacing w:line="228" w:lineRule="auto"/>
        <w:ind w:left="360" w:right="-288"/>
        <w:jc w:val="center"/>
        <w:rPr>
          <w:rFonts w:ascii="Arial" w:eastAsia="Arial" w:hAnsi="Arial"/>
          <w:sz w:val="27"/>
        </w:rPr>
      </w:pPr>
      <w:r w:rsidRPr="00982DE5">
        <w:rPr>
          <w:rFonts w:ascii="Arial" w:eastAsia="Arial" w:hAnsi="Arial"/>
          <w:b/>
          <w:color w:val="FF0000"/>
          <w:sz w:val="28"/>
        </w:rPr>
        <w:t xml:space="preserve"> </w:t>
      </w:r>
      <w:r w:rsidR="00B173FB" w:rsidRPr="00982DE5">
        <w:rPr>
          <w:rFonts w:ascii="Arial" w:eastAsia="Arial" w:hAnsi="Arial"/>
          <w:b/>
          <w:color w:val="FF0000"/>
          <w:sz w:val="28"/>
        </w:rPr>
        <w:t>Sun City Club</w:t>
      </w:r>
      <w:r w:rsidR="00B173FB">
        <w:rPr>
          <w:rFonts w:ascii="Arial" w:eastAsia="Arial" w:hAnsi="Arial"/>
          <w:b/>
          <w:color w:val="F24F4F"/>
          <w:sz w:val="28"/>
        </w:rPr>
        <w:t xml:space="preserve"> </w:t>
      </w:r>
      <w:r w:rsidR="00B173FB" w:rsidRPr="00EA3C1C">
        <w:rPr>
          <w:rFonts w:ascii="Arial" w:eastAsia="Arial" w:hAnsi="Arial"/>
          <w:sz w:val="28"/>
        </w:rPr>
        <w:t>is to provide a world</w:t>
      </w:r>
      <w:r w:rsidRPr="00EA3C1C">
        <w:rPr>
          <w:rFonts w:ascii="Arial" w:eastAsia="Arial" w:hAnsi="Arial"/>
          <w:b/>
          <w:sz w:val="28"/>
        </w:rPr>
        <w:t xml:space="preserve"> </w:t>
      </w:r>
      <w:r w:rsidR="00B173FB" w:rsidRPr="00EA3C1C">
        <w:rPr>
          <w:rFonts w:ascii="Arial" w:eastAsia="Arial" w:hAnsi="Arial"/>
          <w:sz w:val="28"/>
        </w:rPr>
        <w:t>class venue for Recreation Centers of Sun City Cardholders who have an</w:t>
      </w:r>
      <w:r w:rsidR="00FF1BB6" w:rsidRPr="00EA3C1C">
        <w:rPr>
          <w:rFonts w:ascii="Arial" w:eastAsia="Arial" w:hAnsi="Arial"/>
          <w:sz w:val="28"/>
        </w:rPr>
        <w:t xml:space="preserve"> in</w:t>
      </w:r>
      <w:r w:rsidR="00B173FB" w:rsidRPr="00EA3C1C">
        <w:rPr>
          <w:rFonts w:ascii="Arial" w:eastAsia="Arial" w:hAnsi="Arial"/>
          <w:sz w:val="27"/>
        </w:rPr>
        <w:t>terest in the restoration of cars, trucks and other projects. Formed in</w:t>
      </w:r>
      <w:r w:rsidRPr="00EA3C1C">
        <w:rPr>
          <w:rFonts w:ascii="Arial" w:eastAsia="Arial" w:hAnsi="Arial"/>
          <w:sz w:val="27"/>
        </w:rPr>
        <w:t xml:space="preserve"> </w:t>
      </w:r>
      <w:r w:rsidR="00B173FB" w:rsidRPr="00EA3C1C">
        <w:rPr>
          <w:rFonts w:ascii="Arial" w:eastAsia="Arial" w:hAnsi="Arial"/>
          <w:sz w:val="28"/>
        </w:rPr>
        <w:t xml:space="preserve">2015, the Vintage Vehicle Club </w:t>
      </w:r>
      <w:r w:rsidRPr="00EA3C1C">
        <w:rPr>
          <w:rFonts w:ascii="Arial" w:eastAsia="Arial" w:hAnsi="Arial"/>
          <w:sz w:val="28"/>
        </w:rPr>
        <w:t xml:space="preserve">        </w:t>
      </w:r>
      <w:r w:rsidR="00B173FB" w:rsidRPr="00EA3C1C">
        <w:rPr>
          <w:rFonts w:ascii="Arial" w:eastAsia="Arial" w:hAnsi="Arial"/>
          <w:sz w:val="28"/>
        </w:rPr>
        <w:t xml:space="preserve">hopes to provide a clean and safe working </w:t>
      </w:r>
      <w:r w:rsidR="00B173FB" w:rsidRPr="00EA3C1C">
        <w:rPr>
          <w:rFonts w:ascii="Arial" w:eastAsia="Arial" w:hAnsi="Arial"/>
          <w:sz w:val="27"/>
        </w:rPr>
        <w:t>and l</w:t>
      </w:r>
      <w:r w:rsidR="00FF1BB6" w:rsidRPr="00EA3C1C">
        <w:rPr>
          <w:rFonts w:ascii="Arial" w:eastAsia="Arial" w:hAnsi="Arial"/>
          <w:sz w:val="27"/>
        </w:rPr>
        <w:t>earning environment for its mem</w:t>
      </w:r>
      <w:r w:rsidR="00B173FB" w:rsidRPr="00EA3C1C">
        <w:rPr>
          <w:rFonts w:ascii="Arial" w:eastAsia="Arial" w:hAnsi="Arial"/>
          <w:sz w:val="27"/>
        </w:rPr>
        <w:t>bers, adding another unique amenity for residents of Sun City AZ.</w:t>
      </w:r>
    </w:p>
    <w:p w14:paraId="295D6CD8" w14:textId="32100653" w:rsidR="00D2317F" w:rsidRPr="00EA3C1C" w:rsidRDefault="00D2317F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0255883" w14:textId="27646A8C" w:rsidR="00D2317F" w:rsidRPr="00EA3C1C" w:rsidRDefault="006E0ACA" w:rsidP="007F0E9C">
      <w:pPr>
        <w:spacing w:line="200" w:lineRule="exact"/>
        <w:ind w:left="360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noProof/>
          <w:sz w:val="27"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 wp14:anchorId="7DD4B59A" wp14:editId="6F9DA9D4">
                <wp:simplePos x="0" y="0"/>
                <wp:positionH relativeFrom="column">
                  <wp:posOffset>415925</wp:posOffset>
                </wp:positionH>
                <wp:positionV relativeFrom="paragraph">
                  <wp:posOffset>94615</wp:posOffset>
                </wp:positionV>
                <wp:extent cx="2631440" cy="0"/>
                <wp:effectExtent l="10795" t="14605" r="15240" b="1397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314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24F4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2B3588" id="Line 5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.75pt,7.45pt" to="239.9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" o:allowincell="f" strokecolor="#f24f4f" strokeweight="1pt"/>
            </w:pict>
          </mc:Fallback>
        </mc:AlternateContent>
      </w:r>
      <w:r w:rsidR="007F0E9C" w:rsidRPr="00EA3C1C">
        <w:rPr>
          <w:rFonts w:ascii="Times New Roman" w:eastAsia="Times New Roman" w:hAnsi="Times New Roman"/>
          <w:sz w:val="24"/>
        </w:rPr>
        <w:t xml:space="preserve">        </w:t>
      </w:r>
    </w:p>
    <w:p w14:paraId="33C15C5A" w14:textId="77777777" w:rsidR="00D2317F" w:rsidRPr="00EA3C1C" w:rsidRDefault="00D2317F">
      <w:pPr>
        <w:spacing w:line="320" w:lineRule="exact"/>
        <w:rPr>
          <w:rFonts w:ascii="Times New Roman" w:eastAsia="Times New Roman" w:hAnsi="Times New Roman"/>
          <w:sz w:val="24"/>
        </w:rPr>
      </w:pPr>
    </w:p>
    <w:p w14:paraId="1C00BC78" w14:textId="77777777" w:rsidR="00D2317F" w:rsidRPr="00EA3C1C" w:rsidRDefault="00B173FB" w:rsidP="007F0E9C">
      <w:pPr>
        <w:spacing w:line="235" w:lineRule="auto"/>
        <w:ind w:left="450"/>
        <w:jc w:val="center"/>
        <w:rPr>
          <w:rFonts w:ascii="Arial" w:eastAsia="Arial" w:hAnsi="Arial"/>
          <w:sz w:val="26"/>
        </w:rPr>
      </w:pPr>
      <w:r w:rsidRPr="00EA3C1C">
        <w:rPr>
          <w:rFonts w:ascii="Arial" w:eastAsia="Arial" w:hAnsi="Arial"/>
          <w:sz w:val="27"/>
        </w:rPr>
        <w:t xml:space="preserve">In addition to restoration projects, the Club will conduct social and charitable activities such as car shows, cruises, </w:t>
      </w:r>
      <w:r w:rsidRPr="00EA3C1C">
        <w:rPr>
          <w:rFonts w:ascii="Arial" w:eastAsia="Arial" w:hAnsi="Arial"/>
          <w:sz w:val="26"/>
        </w:rPr>
        <w:t>picnics, and fund raisers.</w:t>
      </w:r>
    </w:p>
    <w:p w14:paraId="4A05C38F" w14:textId="1B2A357F" w:rsidR="008B676F" w:rsidRPr="00EA3C1C" w:rsidRDefault="008B676F" w:rsidP="007F0E9C">
      <w:pPr>
        <w:spacing w:line="282" w:lineRule="exact"/>
        <w:jc w:val="center"/>
        <w:rPr>
          <w:rFonts w:ascii="Times New Roman" w:eastAsia="Times New Roman" w:hAnsi="Times New Roman"/>
          <w:sz w:val="24"/>
        </w:rPr>
      </w:pPr>
    </w:p>
    <w:p w14:paraId="66C11ADB" w14:textId="7610AEAE" w:rsidR="00D2317F" w:rsidRDefault="006E0ACA" w:rsidP="007F0E9C">
      <w:pPr>
        <w:spacing w:line="230" w:lineRule="auto"/>
        <w:ind w:left="450" w:right="40"/>
        <w:jc w:val="center"/>
        <w:rPr>
          <w:rFonts w:ascii="Arial" w:eastAsia="Arial" w:hAnsi="Arial"/>
          <w:color w:val="4D4D4D"/>
          <w:sz w:val="27"/>
        </w:rPr>
        <w:sectPr w:rsidR="00D2317F" w:rsidSect="00676110">
          <w:pgSz w:w="15840" w:h="12240" w:orient="landscape"/>
          <w:pgMar w:top="391" w:right="300" w:bottom="826" w:left="580" w:header="0" w:footer="0" w:gutter="0"/>
          <w:cols w:num="3" w:space="0" w:equalWidth="0">
            <w:col w:w="4300" w:space="580"/>
            <w:col w:w="2402" w:space="2420"/>
            <w:col w:w="4780"/>
          </w:cols>
          <w:docGrid w:linePitch="360"/>
        </w:sectPr>
      </w:pPr>
      <w:r>
        <w:rPr>
          <w:rFonts w:ascii="Arial" w:eastAsia="Arial" w:hAnsi="Arial"/>
          <w:noProof/>
          <w:color w:val="FF0000"/>
          <w:sz w:val="27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6447C795" wp14:editId="0E891ED5">
                <wp:simplePos x="0" y="0"/>
                <wp:positionH relativeFrom="column">
                  <wp:posOffset>414020</wp:posOffset>
                </wp:positionH>
                <wp:positionV relativeFrom="paragraph">
                  <wp:posOffset>1417955</wp:posOffset>
                </wp:positionV>
                <wp:extent cx="2633345" cy="91440"/>
                <wp:effectExtent l="0" t="0" r="0" b="0"/>
                <wp:wrapNone/>
                <wp:docPr id="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3345" cy="9144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AA3646" id="Rectangle 6" o:spid="_x0000_s1026" style="position:absolute;margin-left:32.6pt;margin-top:111.65pt;width:207.35pt;height:7.2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" o:allowincell="f" fillcolor="red" strokecolor="white"/>
            </w:pict>
          </mc:Fallback>
        </mc:AlternateContent>
      </w:r>
      <w:r>
        <w:rPr>
          <w:rFonts w:ascii="Arial" w:eastAsia="Arial" w:hAnsi="Arial"/>
          <w:noProof/>
          <w:sz w:val="27"/>
        </w:rPr>
        <w:drawing>
          <wp:anchor distT="0" distB="0" distL="114300" distR="114300" simplePos="0" relativeHeight="251659264" behindDoc="1" locked="0" layoutInCell="0" allowOverlap="1" wp14:anchorId="30C09C09" wp14:editId="3D708BC0">
            <wp:simplePos x="0" y="0"/>
            <wp:positionH relativeFrom="column">
              <wp:posOffset>1362710</wp:posOffset>
            </wp:positionH>
            <wp:positionV relativeFrom="paragraph">
              <wp:posOffset>830580</wp:posOffset>
            </wp:positionV>
            <wp:extent cx="822960" cy="42164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421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73FB" w:rsidRPr="00EA3C1C">
        <w:rPr>
          <w:rFonts w:ascii="Arial" w:eastAsia="Arial" w:hAnsi="Arial"/>
          <w:sz w:val="28"/>
        </w:rPr>
        <w:t xml:space="preserve">The Vintage Vehicle Club of Sun </w:t>
      </w:r>
      <w:r w:rsidR="007F0E9C" w:rsidRPr="00EA3C1C">
        <w:rPr>
          <w:rFonts w:ascii="Arial" w:eastAsia="Arial" w:hAnsi="Arial"/>
          <w:sz w:val="28"/>
        </w:rPr>
        <w:t xml:space="preserve">    </w:t>
      </w:r>
      <w:r w:rsidR="00B173FB" w:rsidRPr="00EA3C1C">
        <w:rPr>
          <w:rFonts w:ascii="Arial" w:eastAsia="Arial" w:hAnsi="Arial"/>
          <w:sz w:val="28"/>
        </w:rPr>
        <w:t xml:space="preserve">City will provide another incentive for </w:t>
      </w:r>
      <w:r w:rsidR="00FF1BB6" w:rsidRPr="00EA3C1C">
        <w:rPr>
          <w:rFonts w:ascii="Arial" w:eastAsia="Arial" w:hAnsi="Arial"/>
          <w:sz w:val="28"/>
        </w:rPr>
        <w:t>peop</w:t>
      </w:r>
      <w:r w:rsidR="00FF1BB6" w:rsidRPr="00EA3C1C">
        <w:rPr>
          <w:rFonts w:ascii="Arial" w:eastAsia="Arial" w:hAnsi="Arial"/>
          <w:sz w:val="27"/>
        </w:rPr>
        <w:t>le</w:t>
      </w:r>
      <w:r w:rsidR="00B173FB" w:rsidRPr="00EA3C1C">
        <w:rPr>
          <w:rFonts w:ascii="Arial" w:eastAsia="Arial" w:hAnsi="Arial"/>
          <w:sz w:val="27"/>
        </w:rPr>
        <w:t xml:space="preserve"> to consider Sun City AZ for their retirement</w:t>
      </w:r>
      <w:r w:rsidR="00B173FB">
        <w:rPr>
          <w:rFonts w:ascii="Arial" w:eastAsia="Arial" w:hAnsi="Arial"/>
          <w:color w:val="4D4D4D"/>
          <w:sz w:val="27"/>
        </w:rPr>
        <w:t>.</w:t>
      </w:r>
    </w:p>
    <w:p w14:paraId="678D6217" w14:textId="016891FB" w:rsidR="008B676F" w:rsidRPr="00ED6AA2" w:rsidRDefault="006E0ACA" w:rsidP="008B676F">
      <w:pPr>
        <w:spacing w:line="0" w:lineRule="atLeast"/>
        <w:rPr>
          <w:rFonts w:ascii="Arial" w:eastAsia="Arial" w:hAnsi="Arial"/>
          <w:b/>
          <w:color w:val="FF0000"/>
          <w:sz w:val="24"/>
          <w:szCs w:val="24"/>
        </w:rPr>
      </w:pPr>
      <w:bookmarkStart w:id="1" w:name="page2"/>
      <w:bookmarkEnd w:id="1"/>
      <w:r>
        <w:rPr>
          <w:noProof/>
          <w:color w:val="FF0000"/>
        </w:rPr>
        <w:lastRenderedPageBreak/>
        <w:drawing>
          <wp:anchor distT="0" distB="0" distL="114300" distR="114300" simplePos="0" relativeHeight="251652096" behindDoc="0" locked="0" layoutInCell="1" allowOverlap="1" wp14:anchorId="2845F64C" wp14:editId="21AE0B56">
            <wp:simplePos x="0" y="0"/>
            <wp:positionH relativeFrom="margin">
              <wp:posOffset>2790825</wp:posOffset>
            </wp:positionH>
            <wp:positionV relativeFrom="margin">
              <wp:posOffset>-228600</wp:posOffset>
            </wp:positionV>
            <wp:extent cx="288925" cy="7486650"/>
            <wp:effectExtent l="0" t="0" r="0" b="0"/>
            <wp:wrapSquare wrapText="bothSides"/>
            <wp:docPr id="20" name="Picture 20" descr="cut_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ut_li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25" cy="7486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676F" w:rsidRPr="00ED6AA2">
        <w:rPr>
          <w:rFonts w:ascii="Arial" w:eastAsia="Arial" w:hAnsi="Arial"/>
          <w:b/>
          <w:color w:val="FF0000"/>
          <w:sz w:val="24"/>
          <w:szCs w:val="24"/>
        </w:rPr>
        <w:t>Upcoming Events</w:t>
      </w:r>
    </w:p>
    <w:p w14:paraId="35F8EF30" w14:textId="77777777" w:rsidR="008B676F" w:rsidRPr="00B04C0D" w:rsidRDefault="008B676F" w:rsidP="00BB6CA2">
      <w:pPr>
        <w:spacing w:line="120" w:lineRule="exact"/>
        <w:rPr>
          <w:rFonts w:ascii="Times New Roman" w:eastAsia="Times New Roman" w:hAnsi="Times New Roman"/>
          <w:sz w:val="16"/>
          <w:szCs w:val="16"/>
        </w:rPr>
      </w:pPr>
    </w:p>
    <w:p w14:paraId="29FCCE52" w14:textId="6B46A4AD" w:rsidR="008B676F" w:rsidRPr="00EA3C1C" w:rsidRDefault="008B676F" w:rsidP="008B676F">
      <w:pPr>
        <w:spacing w:line="256" w:lineRule="auto"/>
        <w:ind w:right="80"/>
        <w:rPr>
          <w:rFonts w:ascii="Arial" w:eastAsia="Arial" w:hAnsi="Arial"/>
          <w:sz w:val="24"/>
        </w:rPr>
      </w:pPr>
      <w:r w:rsidRPr="00EA3C1C">
        <w:rPr>
          <w:rFonts w:ascii="Arial" w:eastAsia="Arial" w:hAnsi="Arial"/>
          <w:sz w:val="24"/>
        </w:rPr>
        <w:t>Membership Meetings every 3rd Tuesday at 1 PM at Lakeview Social Hall #</w:t>
      </w:r>
      <w:r w:rsidR="00C63A05">
        <w:rPr>
          <w:rFonts w:ascii="Arial" w:eastAsia="Arial" w:hAnsi="Arial"/>
          <w:sz w:val="24"/>
        </w:rPr>
        <w:t xml:space="preserve">1 &amp; </w:t>
      </w:r>
      <w:r w:rsidRPr="00EA3C1C">
        <w:rPr>
          <w:rFonts w:ascii="Arial" w:eastAsia="Arial" w:hAnsi="Arial"/>
          <w:sz w:val="24"/>
        </w:rPr>
        <w:t>2</w:t>
      </w:r>
    </w:p>
    <w:p w14:paraId="6283D702" w14:textId="77777777" w:rsidR="008B676F" w:rsidRPr="00EA3C1C" w:rsidRDefault="008B676F" w:rsidP="00BB6CA2">
      <w:pPr>
        <w:spacing w:line="20" w:lineRule="exact"/>
        <w:ind w:right="86"/>
        <w:rPr>
          <w:rFonts w:ascii="Arial" w:eastAsia="Arial" w:hAnsi="Arial"/>
          <w:sz w:val="16"/>
          <w:szCs w:val="16"/>
        </w:rPr>
      </w:pPr>
    </w:p>
    <w:p w14:paraId="76DC62E8" w14:textId="1AEAE390" w:rsidR="008B676F" w:rsidRPr="00EA3C1C" w:rsidRDefault="008B676F" w:rsidP="008B676F">
      <w:pPr>
        <w:spacing w:line="272" w:lineRule="auto"/>
        <w:ind w:right="100"/>
        <w:rPr>
          <w:rFonts w:ascii="Arial" w:eastAsia="Arial" w:hAnsi="Arial"/>
          <w:sz w:val="23"/>
        </w:rPr>
      </w:pPr>
      <w:r w:rsidRPr="00EA3C1C">
        <w:rPr>
          <w:rFonts w:ascii="Arial" w:eastAsia="Arial" w:hAnsi="Arial"/>
          <w:sz w:val="23"/>
        </w:rPr>
        <w:t xml:space="preserve">Ongoing Breakfast Meeting will be every Thursday morning at Bobbie’s </w:t>
      </w:r>
      <w:r w:rsidR="00BF0736">
        <w:rPr>
          <w:rFonts w:ascii="Arial" w:eastAsia="Arial" w:hAnsi="Arial"/>
          <w:sz w:val="23"/>
        </w:rPr>
        <w:t>Café at 99th and Greenway - 7</w:t>
      </w:r>
      <w:r w:rsidRPr="00EA3C1C">
        <w:rPr>
          <w:rFonts w:ascii="Arial" w:eastAsia="Arial" w:hAnsi="Arial"/>
          <w:sz w:val="23"/>
        </w:rPr>
        <w:t xml:space="preserve"> AM</w:t>
      </w:r>
    </w:p>
    <w:p w14:paraId="7FCB4FCB" w14:textId="77777777" w:rsidR="008B676F" w:rsidRPr="00EA3C1C" w:rsidRDefault="008B676F" w:rsidP="00BB6CA2">
      <w:pPr>
        <w:spacing w:line="20" w:lineRule="exact"/>
        <w:rPr>
          <w:rFonts w:ascii="Times New Roman" w:eastAsia="Times New Roman" w:hAnsi="Times New Roman"/>
          <w:sz w:val="16"/>
          <w:szCs w:val="16"/>
        </w:rPr>
      </w:pPr>
    </w:p>
    <w:p w14:paraId="490F599D" w14:textId="5CCD9073" w:rsidR="007A38EF" w:rsidRPr="00EA3C1C" w:rsidRDefault="008B676F" w:rsidP="008B676F">
      <w:pPr>
        <w:spacing w:line="0" w:lineRule="atLeast"/>
        <w:rPr>
          <w:rFonts w:ascii="Arial" w:eastAsia="Arial" w:hAnsi="Arial"/>
          <w:b/>
          <w:sz w:val="30"/>
        </w:rPr>
      </w:pPr>
      <w:r w:rsidRPr="00EA3C1C">
        <w:rPr>
          <w:rFonts w:ascii="Arial" w:eastAsia="Arial" w:hAnsi="Arial"/>
          <w:sz w:val="24"/>
        </w:rPr>
        <w:t>Every Wednesday - Cruise-In at the McDonalds at 99th and Bell 5 - 9 pm. One free drink or ice cream.</w:t>
      </w:r>
    </w:p>
    <w:p w14:paraId="57726EDD" w14:textId="175076A9" w:rsidR="00BB6CA2" w:rsidRDefault="006E0ACA" w:rsidP="00BB6CA2">
      <w:pPr>
        <w:spacing w:line="228" w:lineRule="auto"/>
        <w:ind w:left="200" w:right="1480"/>
        <w:rPr>
          <w:rFonts w:ascii="Arial" w:eastAsia="Arial" w:hAnsi="Arial"/>
          <w:b/>
          <w:sz w:val="30"/>
        </w:rPr>
      </w:pPr>
      <w:r>
        <w:rPr>
          <w:rFonts w:ascii="Arial" w:eastAsia="Arial" w:hAnsi="Arial"/>
          <w:noProof/>
          <w:sz w:val="26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56EF0027" wp14:editId="0CE3B982">
                <wp:simplePos x="0" y="0"/>
                <wp:positionH relativeFrom="column">
                  <wp:posOffset>-82550</wp:posOffset>
                </wp:positionH>
                <wp:positionV relativeFrom="paragraph">
                  <wp:posOffset>151765</wp:posOffset>
                </wp:positionV>
                <wp:extent cx="2724150" cy="5114925"/>
                <wp:effectExtent l="0" t="0" r="0" b="0"/>
                <wp:wrapNone/>
                <wp:docPr id="3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24150" cy="51149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2A5903" id="Rectangle 22" o:spid="_x0000_s1026" style="position:absolute;margin-left:-6.5pt;margin-top:11.95pt;width:214.5pt;height:402.7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" o:allowincell="f" fillcolor="red" strokecolor="white"/>
            </w:pict>
          </mc:Fallback>
        </mc:AlternateContent>
      </w:r>
    </w:p>
    <w:p w14:paraId="349F3592" w14:textId="0F62AC23" w:rsidR="00BB6CA2" w:rsidRPr="006E00E0" w:rsidRDefault="00BB6CA2" w:rsidP="00BB6CA2">
      <w:pPr>
        <w:spacing w:line="228" w:lineRule="auto"/>
        <w:ind w:left="200" w:right="1480"/>
        <w:rPr>
          <w:rFonts w:ascii="Arial" w:eastAsia="Arial" w:hAnsi="Arial"/>
          <w:b/>
          <w:color w:val="FFFFFF"/>
          <w:sz w:val="24"/>
          <w:szCs w:val="24"/>
        </w:rPr>
      </w:pPr>
      <w:r w:rsidRPr="006E00E0">
        <w:rPr>
          <w:rFonts w:ascii="Arial" w:eastAsia="Arial" w:hAnsi="Arial"/>
          <w:b/>
          <w:color w:val="FFFFFF"/>
          <w:sz w:val="24"/>
          <w:szCs w:val="24"/>
        </w:rPr>
        <w:t>Contact Us:</w:t>
      </w:r>
    </w:p>
    <w:p w14:paraId="5AD6EBEB" w14:textId="413EF615" w:rsidR="00BB6CA2" w:rsidRPr="006E00E0" w:rsidRDefault="00287307" w:rsidP="00BB6CA2">
      <w:pPr>
        <w:spacing w:line="228" w:lineRule="auto"/>
        <w:ind w:left="200" w:right="1480"/>
        <w:rPr>
          <w:rFonts w:ascii="Arial" w:eastAsia="Arial" w:hAnsi="Arial"/>
          <w:b/>
          <w:color w:val="FFFFFF"/>
          <w:sz w:val="24"/>
          <w:szCs w:val="24"/>
        </w:rPr>
      </w:pPr>
      <w:r>
        <w:rPr>
          <w:rFonts w:ascii="Arial" w:eastAsia="Arial" w:hAnsi="Arial"/>
          <w:b/>
          <w:color w:val="FFFFFF"/>
          <w:sz w:val="24"/>
          <w:szCs w:val="24"/>
        </w:rPr>
        <w:t>623-215-8312</w:t>
      </w:r>
    </w:p>
    <w:p w14:paraId="022573F6" w14:textId="77777777" w:rsidR="00BB6CA2" w:rsidRPr="006E00E0" w:rsidRDefault="00BB6CA2" w:rsidP="00BB6CA2">
      <w:pPr>
        <w:spacing w:line="227" w:lineRule="auto"/>
        <w:ind w:left="200"/>
        <w:rPr>
          <w:rFonts w:ascii="Arial" w:eastAsia="Arial" w:hAnsi="Arial"/>
          <w:b/>
          <w:color w:val="FFFFFF"/>
          <w:sz w:val="24"/>
          <w:szCs w:val="24"/>
        </w:rPr>
      </w:pPr>
      <w:r w:rsidRPr="006E00E0">
        <w:rPr>
          <w:rFonts w:ascii="Arial" w:eastAsia="Arial" w:hAnsi="Arial"/>
          <w:b/>
          <w:color w:val="FFFFFF"/>
          <w:sz w:val="24"/>
          <w:szCs w:val="24"/>
        </w:rPr>
        <w:t>vintagevehiclesofsuncity.com</w:t>
      </w:r>
    </w:p>
    <w:p w14:paraId="71DE52D2" w14:textId="77777777" w:rsidR="00BB6CA2" w:rsidRPr="006E00E0" w:rsidRDefault="00BB6CA2" w:rsidP="00BB6CA2">
      <w:pPr>
        <w:spacing w:line="230" w:lineRule="auto"/>
        <w:ind w:left="200"/>
        <w:rPr>
          <w:rFonts w:ascii="Arial" w:eastAsia="Arial" w:hAnsi="Arial"/>
          <w:b/>
          <w:color w:val="FFFFFF"/>
          <w:sz w:val="24"/>
          <w:szCs w:val="24"/>
        </w:rPr>
      </w:pPr>
      <w:r w:rsidRPr="006E00E0">
        <w:rPr>
          <w:rFonts w:ascii="Arial" w:eastAsia="Arial" w:hAnsi="Arial"/>
          <w:b/>
          <w:color w:val="FFFFFF"/>
          <w:sz w:val="24"/>
          <w:szCs w:val="24"/>
        </w:rPr>
        <w:t>vvsuncity@outlook.com</w:t>
      </w:r>
    </w:p>
    <w:p w14:paraId="791C33CE" w14:textId="77777777" w:rsidR="00BB6CA2" w:rsidRPr="00FA2EA9" w:rsidRDefault="00BB6CA2" w:rsidP="00BB6CA2">
      <w:pPr>
        <w:spacing w:line="0" w:lineRule="atLeast"/>
        <w:ind w:left="200"/>
        <w:rPr>
          <w:rFonts w:ascii="Arial" w:eastAsia="Arial" w:hAnsi="Arial"/>
          <w:color w:val="FFFFFF"/>
          <w:sz w:val="22"/>
        </w:rPr>
      </w:pPr>
    </w:p>
    <w:p w14:paraId="49FC5DCC" w14:textId="77777777" w:rsidR="00BB6CA2" w:rsidRPr="006E00E0" w:rsidRDefault="00BB6CA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</w:rPr>
      </w:pPr>
      <w:r w:rsidRPr="006E00E0">
        <w:rPr>
          <w:rFonts w:ascii="Arial" w:eastAsia="Arial" w:hAnsi="Arial"/>
          <w:b/>
          <w:color w:val="FFFFFF"/>
          <w:sz w:val="22"/>
          <w:szCs w:val="22"/>
        </w:rPr>
        <w:t>President: Troy Janicki troyjanicki@gmail.com</w:t>
      </w:r>
    </w:p>
    <w:p w14:paraId="71A72D9A" w14:textId="77777777" w:rsidR="00BB6CA2" w:rsidRPr="006E00E0" w:rsidRDefault="00BB6CA2" w:rsidP="00BB6CA2">
      <w:pPr>
        <w:spacing w:line="224" w:lineRule="exact"/>
        <w:rPr>
          <w:rFonts w:ascii="Times New Roman" w:eastAsia="Times New Roman" w:hAnsi="Times New Roman"/>
          <w:b/>
          <w:color w:val="FFFFFF"/>
          <w:sz w:val="22"/>
          <w:szCs w:val="22"/>
        </w:rPr>
      </w:pPr>
    </w:p>
    <w:p w14:paraId="358D6CA0" w14:textId="0E6A04FD" w:rsidR="00BB6CA2" w:rsidRPr="006E00E0" w:rsidRDefault="00BB6CA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</w:rPr>
      </w:pPr>
      <w:bookmarkStart w:id="2" w:name="_Hlk523369413"/>
      <w:r w:rsidRPr="006E00E0">
        <w:rPr>
          <w:rFonts w:ascii="Arial" w:eastAsia="Arial" w:hAnsi="Arial"/>
          <w:b/>
          <w:color w:val="FFFFFF"/>
          <w:sz w:val="22"/>
          <w:szCs w:val="22"/>
        </w:rPr>
        <w:t>Vice President</w:t>
      </w:r>
      <w:r w:rsidR="00430602">
        <w:rPr>
          <w:rFonts w:ascii="Arial" w:eastAsia="Arial" w:hAnsi="Arial"/>
          <w:b/>
          <w:color w:val="FFFFFF"/>
          <w:sz w:val="22"/>
          <w:szCs w:val="22"/>
        </w:rPr>
        <w:t xml:space="preserve"> #1</w:t>
      </w:r>
      <w:r w:rsidRPr="006E00E0">
        <w:rPr>
          <w:rFonts w:ascii="Arial" w:eastAsia="Arial" w:hAnsi="Arial"/>
          <w:b/>
          <w:color w:val="FFFFFF"/>
          <w:sz w:val="22"/>
          <w:szCs w:val="22"/>
        </w:rPr>
        <w:t xml:space="preserve">: </w:t>
      </w:r>
      <w:bookmarkEnd w:id="2"/>
      <w:r w:rsidRPr="006E00E0">
        <w:rPr>
          <w:rFonts w:ascii="Arial" w:eastAsia="Arial" w:hAnsi="Arial"/>
          <w:b/>
          <w:color w:val="FFFFFF"/>
          <w:sz w:val="22"/>
          <w:szCs w:val="22"/>
        </w:rPr>
        <w:t>Bill Senter</w:t>
      </w:r>
    </w:p>
    <w:p w14:paraId="0D8CFD63" w14:textId="77777777" w:rsidR="00BB6CA2" w:rsidRPr="006E00E0" w:rsidRDefault="00BB6CA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</w:rPr>
      </w:pPr>
      <w:r w:rsidRPr="006E00E0">
        <w:rPr>
          <w:rFonts w:ascii="Arial" w:eastAsia="Arial" w:hAnsi="Arial"/>
          <w:b/>
          <w:color w:val="FFFFFF"/>
          <w:sz w:val="22"/>
          <w:szCs w:val="22"/>
        </w:rPr>
        <w:t>wjsenter@yahoo.com</w:t>
      </w:r>
    </w:p>
    <w:p w14:paraId="74E16879" w14:textId="77777777" w:rsidR="00BB6CA2" w:rsidRPr="006E00E0" w:rsidRDefault="00BB6CA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</w:rPr>
      </w:pPr>
    </w:p>
    <w:p w14:paraId="0671DBED" w14:textId="1DE1C826" w:rsidR="00BB6CA2" w:rsidRPr="006E00E0" w:rsidRDefault="0043060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</w:rPr>
      </w:pPr>
      <w:r w:rsidRPr="006E00E0">
        <w:rPr>
          <w:rFonts w:ascii="Arial" w:eastAsia="Arial" w:hAnsi="Arial"/>
          <w:b/>
          <w:color w:val="FFFFFF"/>
          <w:sz w:val="22"/>
          <w:szCs w:val="22"/>
        </w:rPr>
        <w:t>Vice President</w:t>
      </w:r>
      <w:r>
        <w:rPr>
          <w:rFonts w:ascii="Arial" w:eastAsia="Arial" w:hAnsi="Arial"/>
          <w:b/>
          <w:color w:val="FFFFFF"/>
          <w:sz w:val="22"/>
          <w:szCs w:val="22"/>
        </w:rPr>
        <w:t xml:space="preserve"> #</w:t>
      </w:r>
      <w:r>
        <w:rPr>
          <w:rFonts w:ascii="Arial" w:eastAsia="Arial" w:hAnsi="Arial"/>
          <w:b/>
          <w:color w:val="FFFFFF"/>
          <w:sz w:val="22"/>
          <w:szCs w:val="22"/>
        </w:rPr>
        <w:t>2</w:t>
      </w:r>
      <w:r w:rsidRPr="006E00E0">
        <w:rPr>
          <w:rFonts w:ascii="Arial" w:eastAsia="Arial" w:hAnsi="Arial"/>
          <w:b/>
          <w:color w:val="FFFFFF"/>
          <w:sz w:val="22"/>
          <w:szCs w:val="22"/>
        </w:rPr>
        <w:t xml:space="preserve">: </w:t>
      </w:r>
      <w:r w:rsidR="006B17D4">
        <w:rPr>
          <w:rFonts w:ascii="Arial" w:eastAsia="Arial" w:hAnsi="Arial"/>
          <w:b/>
          <w:color w:val="FFFFFF"/>
          <w:sz w:val="22"/>
          <w:szCs w:val="22"/>
        </w:rPr>
        <w:t>Ed Gurski</w:t>
      </w:r>
    </w:p>
    <w:p w14:paraId="590ED136" w14:textId="0F447575" w:rsidR="00BB6CA2" w:rsidRPr="006E00E0" w:rsidRDefault="006B17D4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</w:rPr>
      </w:pPr>
      <w:r>
        <w:rPr>
          <w:rFonts w:ascii="Arial" w:eastAsia="Arial" w:hAnsi="Arial"/>
          <w:b/>
          <w:color w:val="FFFFFF"/>
          <w:sz w:val="22"/>
          <w:szCs w:val="22"/>
        </w:rPr>
        <w:t>evilways@cox.net</w:t>
      </w:r>
    </w:p>
    <w:p w14:paraId="287CF4B6" w14:textId="77777777" w:rsidR="00BB6CA2" w:rsidRPr="006E00E0" w:rsidRDefault="00BB6CA2" w:rsidP="00BB6CA2">
      <w:pPr>
        <w:spacing w:line="227" w:lineRule="exact"/>
        <w:rPr>
          <w:rFonts w:ascii="Times New Roman" w:eastAsia="Times New Roman" w:hAnsi="Times New Roman"/>
          <w:b/>
          <w:color w:val="FFFFFF"/>
          <w:sz w:val="22"/>
          <w:szCs w:val="22"/>
        </w:rPr>
      </w:pPr>
    </w:p>
    <w:p w14:paraId="5CC4B9C4" w14:textId="14BD6B13" w:rsidR="00BB6CA2" w:rsidRPr="006E00E0" w:rsidRDefault="00BB6CA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</w:rPr>
      </w:pPr>
      <w:r w:rsidRPr="006E00E0">
        <w:rPr>
          <w:rFonts w:ascii="Arial" w:eastAsia="Arial" w:hAnsi="Arial"/>
          <w:b/>
          <w:color w:val="FFFFFF"/>
          <w:sz w:val="22"/>
          <w:szCs w:val="22"/>
        </w:rPr>
        <w:t xml:space="preserve">Treasurer: </w:t>
      </w:r>
      <w:r w:rsidR="006B17D4">
        <w:rPr>
          <w:rFonts w:ascii="Arial" w:eastAsia="Arial" w:hAnsi="Arial"/>
          <w:b/>
          <w:color w:val="FFFFFF"/>
          <w:sz w:val="22"/>
          <w:szCs w:val="22"/>
        </w:rPr>
        <w:t>Roxie Whitney</w:t>
      </w:r>
    </w:p>
    <w:p w14:paraId="02177145" w14:textId="49666679" w:rsidR="00BB6CA2" w:rsidRPr="006B17D4" w:rsidRDefault="006B17D4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  <w:lang w:val="es-US"/>
        </w:rPr>
      </w:pPr>
      <w:r w:rsidRPr="006B17D4">
        <w:rPr>
          <w:rFonts w:ascii="Arial" w:eastAsia="Arial" w:hAnsi="Arial"/>
          <w:b/>
          <w:color w:val="FFFFFF"/>
          <w:sz w:val="22"/>
          <w:szCs w:val="22"/>
          <w:lang w:val="es-US"/>
        </w:rPr>
        <w:t>ronald.whitney</w:t>
      </w:r>
      <w:r w:rsidR="00BB6CA2" w:rsidRPr="006B17D4">
        <w:rPr>
          <w:rFonts w:ascii="Arial" w:eastAsia="Arial" w:hAnsi="Arial"/>
          <w:b/>
          <w:color w:val="FFFFFF"/>
          <w:sz w:val="22"/>
          <w:szCs w:val="22"/>
          <w:lang w:val="es-US"/>
        </w:rPr>
        <w:t>@gmail.com</w:t>
      </w:r>
    </w:p>
    <w:p w14:paraId="5861081B" w14:textId="77777777" w:rsidR="00BB6CA2" w:rsidRPr="006B17D4" w:rsidRDefault="00BB6CA2" w:rsidP="00BB6CA2">
      <w:pPr>
        <w:spacing w:line="227" w:lineRule="exact"/>
        <w:rPr>
          <w:rFonts w:ascii="Times New Roman" w:eastAsia="Times New Roman" w:hAnsi="Times New Roman"/>
          <w:b/>
          <w:color w:val="FFFFFF"/>
          <w:sz w:val="22"/>
          <w:szCs w:val="22"/>
          <w:lang w:val="es-US"/>
        </w:rPr>
      </w:pPr>
    </w:p>
    <w:p w14:paraId="1D80DBD0" w14:textId="5D172ADE" w:rsidR="00BB6CA2" w:rsidRPr="00C63A05" w:rsidRDefault="006B17D4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  <w:lang w:val="es-US"/>
        </w:rPr>
      </w:pPr>
      <w:r>
        <w:rPr>
          <w:rFonts w:ascii="Arial" w:eastAsia="Arial" w:hAnsi="Arial"/>
          <w:b/>
          <w:color w:val="FFFFFF"/>
          <w:sz w:val="22"/>
          <w:szCs w:val="22"/>
          <w:lang w:val="es-US"/>
        </w:rPr>
        <w:t>Membership</w:t>
      </w:r>
      <w:r w:rsidR="00BB6CA2" w:rsidRPr="00C63A05">
        <w:rPr>
          <w:rFonts w:ascii="Arial" w:eastAsia="Arial" w:hAnsi="Arial"/>
          <w:b/>
          <w:color w:val="FFFFFF"/>
          <w:sz w:val="22"/>
          <w:szCs w:val="22"/>
          <w:lang w:val="es-US"/>
        </w:rPr>
        <w:t>: Les Litzenberger</w:t>
      </w:r>
    </w:p>
    <w:p w14:paraId="737D8989" w14:textId="77777777" w:rsidR="00BB6CA2" w:rsidRPr="00BA5A23" w:rsidRDefault="00BB6CA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  <w:lang w:val="es-US"/>
        </w:rPr>
      </w:pPr>
      <w:r w:rsidRPr="00BA5A23">
        <w:rPr>
          <w:rFonts w:ascii="Arial" w:eastAsia="Arial" w:hAnsi="Arial"/>
          <w:b/>
          <w:color w:val="FFFFFF"/>
          <w:sz w:val="22"/>
          <w:szCs w:val="22"/>
          <w:lang w:val="es-US"/>
        </w:rPr>
        <w:t>chiefles53@yahoo.com</w:t>
      </w:r>
    </w:p>
    <w:p w14:paraId="321237D8" w14:textId="77777777" w:rsidR="00BB6CA2" w:rsidRPr="00BA5A23" w:rsidRDefault="00BB6CA2" w:rsidP="00BB6CA2">
      <w:pPr>
        <w:spacing w:line="0" w:lineRule="atLeast"/>
        <w:ind w:left="200"/>
        <w:rPr>
          <w:rFonts w:ascii="Arial" w:eastAsia="Arial" w:hAnsi="Arial"/>
          <w:b/>
          <w:color w:val="FFFFFF"/>
          <w:sz w:val="22"/>
          <w:szCs w:val="22"/>
          <w:lang w:val="es-US"/>
        </w:rPr>
      </w:pPr>
    </w:p>
    <w:p w14:paraId="7FF522AC" w14:textId="7A3035C4" w:rsidR="00BB6CA2" w:rsidRPr="00BA5A23" w:rsidRDefault="006B17D4" w:rsidP="00BB6CA2">
      <w:pPr>
        <w:spacing w:line="228" w:lineRule="auto"/>
        <w:ind w:left="200"/>
        <w:rPr>
          <w:rFonts w:ascii="Arial" w:eastAsia="Arial" w:hAnsi="Arial"/>
          <w:b/>
          <w:color w:val="FFFFFF"/>
          <w:sz w:val="22"/>
          <w:szCs w:val="22"/>
          <w:lang w:val="es-US"/>
        </w:rPr>
      </w:pPr>
      <w:proofErr w:type="spellStart"/>
      <w:proofErr w:type="gramStart"/>
      <w:r w:rsidRPr="00BA5A23">
        <w:rPr>
          <w:rFonts w:ascii="Arial" w:eastAsia="Arial" w:hAnsi="Arial"/>
          <w:b/>
          <w:color w:val="FFFFFF"/>
          <w:sz w:val="22"/>
          <w:szCs w:val="22"/>
          <w:lang w:val="es-US"/>
        </w:rPr>
        <w:t>Secretary:</w:t>
      </w:r>
      <w:r w:rsidR="00BB6CA2" w:rsidRPr="00BA5A23">
        <w:rPr>
          <w:rFonts w:ascii="Arial" w:eastAsia="Arial" w:hAnsi="Arial"/>
          <w:b/>
          <w:color w:val="FFFFFF"/>
          <w:sz w:val="22"/>
          <w:szCs w:val="22"/>
          <w:lang w:val="es-US"/>
        </w:rPr>
        <w:t>Yvonne</w:t>
      </w:r>
      <w:proofErr w:type="spellEnd"/>
      <w:proofErr w:type="gramEnd"/>
      <w:r w:rsidR="00BB6CA2" w:rsidRPr="00BA5A23">
        <w:rPr>
          <w:rFonts w:ascii="Arial" w:eastAsia="Arial" w:hAnsi="Arial"/>
          <w:b/>
          <w:color w:val="FFFFFF"/>
          <w:sz w:val="22"/>
          <w:szCs w:val="22"/>
          <w:lang w:val="es-US"/>
        </w:rPr>
        <w:t xml:space="preserve"> Ahrens</w:t>
      </w:r>
    </w:p>
    <w:p w14:paraId="47CDE8F3" w14:textId="5D1718D4" w:rsidR="00BB6CA2" w:rsidRPr="00BA5A23" w:rsidRDefault="00BB6CA2" w:rsidP="006B17D4">
      <w:pPr>
        <w:spacing w:line="228" w:lineRule="auto"/>
        <w:ind w:left="200"/>
        <w:rPr>
          <w:rFonts w:ascii="Arial" w:eastAsia="Arial" w:hAnsi="Arial"/>
          <w:b/>
          <w:color w:val="FFFFFF"/>
          <w:sz w:val="22"/>
          <w:szCs w:val="22"/>
          <w:lang w:val="es-US"/>
        </w:rPr>
      </w:pPr>
      <w:r w:rsidRPr="00BA5A23">
        <w:rPr>
          <w:rFonts w:ascii="Arial" w:eastAsia="Arial" w:hAnsi="Arial"/>
          <w:b/>
          <w:color w:val="FFFFFF"/>
          <w:sz w:val="22"/>
          <w:szCs w:val="22"/>
          <w:lang w:val="es-US"/>
        </w:rPr>
        <w:t>y.ahrens@gmail.com</w:t>
      </w:r>
    </w:p>
    <w:p w14:paraId="416E8646" w14:textId="77777777" w:rsidR="00BB6CA2" w:rsidRPr="00BA5A23" w:rsidRDefault="00BB6CA2" w:rsidP="00BB6CA2">
      <w:pPr>
        <w:spacing w:line="227" w:lineRule="auto"/>
        <w:ind w:left="200"/>
        <w:rPr>
          <w:rFonts w:ascii="Arial" w:eastAsia="Arial" w:hAnsi="Arial"/>
          <w:b/>
          <w:color w:val="FFFFFF"/>
          <w:sz w:val="22"/>
          <w:szCs w:val="22"/>
          <w:lang w:val="es-US"/>
        </w:rPr>
      </w:pPr>
    </w:p>
    <w:p w14:paraId="4821F6A8" w14:textId="77777777" w:rsidR="00BB6CA2" w:rsidRPr="006E00E0" w:rsidRDefault="00BB6CA2" w:rsidP="00BB6CA2">
      <w:pPr>
        <w:spacing w:line="227" w:lineRule="auto"/>
        <w:ind w:left="200"/>
        <w:rPr>
          <w:rFonts w:ascii="Arial" w:eastAsia="Arial" w:hAnsi="Arial"/>
          <w:b/>
          <w:color w:val="FFFFFF"/>
          <w:sz w:val="22"/>
          <w:szCs w:val="22"/>
        </w:rPr>
      </w:pPr>
      <w:r w:rsidRPr="006E00E0">
        <w:rPr>
          <w:rFonts w:ascii="Arial" w:eastAsia="Arial" w:hAnsi="Arial"/>
          <w:b/>
          <w:color w:val="FFFFFF"/>
          <w:sz w:val="22"/>
          <w:szCs w:val="22"/>
        </w:rPr>
        <w:t>Events Director: Richard Holcomb</w:t>
      </w:r>
    </w:p>
    <w:p w14:paraId="1DDE2518" w14:textId="5A206863" w:rsidR="00970838" w:rsidRDefault="000A2D71" w:rsidP="001C58B1">
      <w:pPr>
        <w:spacing w:line="227" w:lineRule="auto"/>
        <w:ind w:left="200"/>
        <w:rPr>
          <w:rStyle w:val="Hyperlink"/>
          <w:rFonts w:ascii="Arial" w:eastAsia="Arial" w:hAnsi="Arial"/>
          <w:b/>
          <w:color w:val="FFFFFF"/>
          <w:sz w:val="22"/>
          <w:szCs w:val="22"/>
          <w:u w:val="none"/>
        </w:rPr>
      </w:pPr>
      <w:hyperlink r:id="rId11" w:history="1">
        <w:r w:rsidR="001C58B1" w:rsidRPr="006E00E0">
          <w:rPr>
            <w:rStyle w:val="Hyperlink"/>
            <w:rFonts w:ascii="Arial" w:eastAsia="Arial" w:hAnsi="Arial"/>
            <w:b/>
            <w:color w:val="FFFFFF"/>
            <w:sz w:val="22"/>
            <w:szCs w:val="22"/>
            <w:u w:val="none"/>
          </w:rPr>
          <w:t>bethsmith70@hotmail.com</w:t>
        </w:r>
      </w:hyperlink>
    </w:p>
    <w:p w14:paraId="285182F8" w14:textId="5A1A383D" w:rsidR="006B17D4" w:rsidRDefault="006B17D4" w:rsidP="001C58B1">
      <w:pPr>
        <w:spacing w:line="227" w:lineRule="auto"/>
        <w:ind w:left="200"/>
        <w:rPr>
          <w:rFonts w:ascii="Arial" w:eastAsia="Arial" w:hAnsi="Arial"/>
          <w:b/>
          <w:color w:val="FFFFFF"/>
          <w:sz w:val="22"/>
          <w:szCs w:val="22"/>
        </w:rPr>
      </w:pPr>
    </w:p>
    <w:p w14:paraId="3AEC5553" w14:textId="77777777" w:rsidR="006B17D4" w:rsidRPr="006E00E0" w:rsidRDefault="006B17D4" w:rsidP="001C58B1">
      <w:pPr>
        <w:spacing w:line="227" w:lineRule="auto"/>
        <w:ind w:left="200"/>
        <w:rPr>
          <w:rFonts w:ascii="Arial" w:eastAsia="Arial" w:hAnsi="Arial"/>
          <w:b/>
          <w:color w:val="FFFFFF"/>
          <w:sz w:val="22"/>
          <w:szCs w:val="22"/>
        </w:rPr>
      </w:pPr>
    </w:p>
    <w:p w14:paraId="476A2A2B" w14:textId="13487D6D" w:rsidR="00D2317F" w:rsidRDefault="00B173FB">
      <w:pPr>
        <w:spacing w:line="1" w:lineRule="exact"/>
        <w:rPr>
          <w:rFonts w:ascii="Times New Roman" w:eastAsia="Times New Roman" w:hAnsi="Times New Roman"/>
          <w:sz w:val="1"/>
        </w:rPr>
      </w:pPr>
      <w:r>
        <w:rPr>
          <w:rFonts w:ascii="Arial" w:eastAsia="Arial" w:hAnsi="Arial"/>
          <w:b/>
          <w:color w:val="4D4D4D"/>
          <w:sz w:val="30"/>
        </w:rPr>
        <w:br w:type="column"/>
      </w:r>
    </w:p>
    <w:tbl>
      <w:tblPr>
        <w:tblpPr w:leftFromText="180" w:rightFromText="180" w:horzAnchor="margin" w:tblpXSpec="right" w:tblpY="-240"/>
        <w:tblW w:w="79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00"/>
        <w:gridCol w:w="2400"/>
      </w:tblGrid>
      <w:tr w:rsidR="00B87B95" w14:paraId="5920CB65" w14:textId="77777777" w:rsidTr="00FA2EA9">
        <w:trPr>
          <w:trHeight w:val="455"/>
        </w:trPr>
        <w:tc>
          <w:tcPr>
            <w:tcW w:w="5500" w:type="dxa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1A456D44" w14:textId="77777777" w:rsidR="00B87B95" w:rsidRPr="00ED6AA2" w:rsidRDefault="00B87B95" w:rsidP="00FA2EA9">
            <w:pPr>
              <w:spacing w:line="440" w:lineRule="exact"/>
              <w:ind w:left="220"/>
              <w:rPr>
                <w:rFonts w:ascii="Century Gothic" w:eastAsia="Century Gothic" w:hAnsi="Century Gothic"/>
                <w:b/>
                <w:color w:val="FF0000"/>
                <w:sz w:val="36"/>
              </w:rPr>
            </w:pPr>
            <w:r w:rsidRPr="00ED6AA2">
              <w:rPr>
                <w:rFonts w:ascii="Century Gothic" w:eastAsia="Century Gothic" w:hAnsi="Century Gothic"/>
                <w:b/>
                <w:color w:val="FF0000"/>
                <w:sz w:val="36"/>
              </w:rPr>
              <w:t>Membership Application</w:t>
            </w:r>
          </w:p>
        </w:tc>
        <w:tc>
          <w:tcPr>
            <w:tcW w:w="2400" w:type="dxa"/>
            <w:tcBorders>
              <w:top w:val="single" w:sz="8" w:space="0" w:color="F24F4F"/>
              <w:right w:val="single" w:sz="8" w:space="0" w:color="F24F4F"/>
            </w:tcBorders>
            <w:shd w:val="clear" w:color="auto" w:fill="auto"/>
            <w:vAlign w:val="bottom"/>
          </w:tcPr>
          <w:p w14:paraId="747D7695" w14:textId="77777777" w:rsidR="00B87B95" w:rsidRDefault="00B87B95" w:rsidP="00FA2EA9">
            <w:pPr>
              <w:spacing w:line="0" w:lineRule="atLeast"/>
              <w:ind w:left="220"/>
              <w:rPr>
                <w:rFonts w:ascii="Arial" w:eastAsia="Arial" w:hAnsi="Arial"/>
                <w:color w:val="4D4D4D"/>
                <w:sz w:val="24"/>
                <w:u w:val="single"/>
              </w:rPr>
            </w:pPr>
          </w:p>
          <w:p w14:paraId="0C3B2AC4" w14:textId="77777777" w:rsidR="00B87B95" w:rsidRPr="00982DE5" w:rsidRDefault="00B87B95" w:rsidP="00FA2EA9">
            <w:pPr>
              <w:spacing w:line="0" w:lineRule="atLeast"/>
              <w:ind w:left="220"/>
              <w:rPr>
                <w:rFonts w:ascii="Arial" w:eastAsia="Arial" w:hAnsi="Arial"/>
                <w:sz w:val="24"/>
                <w:u w:val="single"/>
              </w:rPr>
            </w:pPr>
            <w:r w:rsidRPr="00982DE5">
              <w:rPr>
                <w:rFonts w:ascii="Arial" w:eastAsia="Arial" w:hAnsi="Arial"/>
                <w:sz w:val="24"/>
                <w:u w:val="single"/>
              </w:rPr>
              <w:t>Please check one:</w:t>
            </w:r>
          </w:p>
          <w:p w14:paraId="54E465C3" w14:textId="77777777" w:rsidR="00B87B95" w:rsidRDefault="00B87B95" w:rsidP="00FA2EA9">
            <w:pPr>
              <w:spacing w:line="0" w:lineRule="atLeast"/>
              <w:ind w:left="220"/>
              <w:rPr>
                <w:rFonts w:ascii="Arial" w:eastAsia="Arial" w:hAnsi="Arial"/>
                <w:color w:val="4D4D4D"/>
                <w:sz w:val="24"/>
                <w:u w:val="single"/>
              </w:rPr>
            </w:pPr>
          </w:p>
        </w:tc>
      </w:tr>
      <w:tr w:rsidR="00B87B95" w14:paraId="70CF42E2" w14:textId="77777777" w:rsidTr="000A2AAF">
        <w:trPr>
          <w:trHeight w:val="315"/>
        </w:trPr>
        <w:tc>
          <w:tcPr>
            <w:tcW w:w="5500" w:type="dxa"/>
            <w:vMerge w:val="restart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5A27CE90" w14:textId="77777777" w:rsidR="00B87B95" w:rsidRPr="00982DE5" w:rsidRDefault="00B87B95" w:rsidP="00FA2EA9">
            <w:pPr>
              <w:spacing w:line="0" w:lineRule="atLeast"/>
              <w:ind w:right="860"/>
              <w:jc w:val="center"/>
              <w:rPr>
                <w:rFonts w:ascii="Arial" w:eastAsia="Arial" w:hAnsi="Arial"/>
                <w:w w:val="99"/>
                <w:sz w:val="24"/>
              </w:rPr>
            </w:pPr>
            <w:r w:rsidRPr="00982DE5">
              <w:rPr>
                <w:rFonts w:ascii="Arial" w:eastAsia="Arial" w:hAnsi="Arial"/>
                <w:w w:val="99"/>
                <w:sz w:val="24"/>
              </w:rPr>
              <w:t>Primary Membership dues $25</w:t>
            </w:r>
          </w:p>
        </w:tc>
        <w:tc>
          <w:tcPr>
            <w:tcW w:w="2400" w:type="dxa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442C413B" w14:textId="5887562C" w:rsidR="00B87B95" w:rsidRPr="00ED6AA2" w:rsidRDefault="006E0ACA" w:rsidP="00FA2EA9">
            <w:pPr>
              <w:spacing w:line="0" w:lineRule="atLeast"/>
              <w:ind w:left="60"/>
              <w:rPr>
                <w:rFonts w:ascii="Arial" w:eastAsia="Arial" w:hAnsi="Arial"/>
                <w:color w:val="FF0000"/>
                <w:sz w:val="24"/>
              </w:rPr>
            </w:pPr>
            <w:r>
              <w:rPr>
                <w:noProof/>
                <w:color w:val="FF0000"/>
              </w:rPr>
              <mc:AlternateContent>
                <mc:Choice Requires="wps">
                  <w:drawing>
                    <wp:anchor distT="45720" distB="45720" distL="114300" distR="114300" simplePos="0" relativeHeight="251660288" behindDoc="1" locked="0" layoutInCell="1" allowOverlap="1" wp14:anchorId="3DB308C9" wp14:editId="00C31EF5">
                      <wp:simplePos x="0" y="0"/>
                      <wp:positionH relativeFrom="column">
                        <wp:posOffset>1174750</wp:posOffset>
                      </wp:positionH>
                      <wp:positionV relativeFrom="paragraph">
                        <wp:posOffset>-38735</wp:posOffset>
                      </wp:positionV>
                      <wp:extent cx="288925" cy="231775"/>
                      <wp:effectExtent l="6350" t="13335" r="9525" b="1206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8925" cy="231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EDCB46" w14:textId="77777777" w:rsidR="00B87B95" w:rsidRDefault="00B87B95" w:rsidP="00B87B9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B308C9" id="Text Box 2" o:spid="_x0000_s1028" type="#_x0000_t202" style="position:absolute;left:0;text-align:left;margin-left:92.5pt;margin-top:-3.05pt;width:22.75pt;height:18.2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">
                      <v:textbox>
                        <w:txbxContent>
                          <w:p w14:paraId="70EDCB46" w14:textId="77777777" w:rsidR="00B87B95" w:rsidRDefault="00B87B95" w:rsidP="00B87B95"/>
                        </w:txbxContent>
                      </v:textbox>
                    </v:shape>
                  </w:pict>
                </mc:Fallback>
              </mc:AlternateContent>
            </w:r>
            <w:r w:rsidR="00B87B95" w:rsidRPr="00ED6AA2">
              <w:rPr>
                <w:rFonts w:ascii="Arial" w:eastAsia="Arial" w:hAnsi="Arial"/>
                <w:color w:val="FF0000"/>
                <w:sz w:val="24"/>
              </w:rPr>
              <w:t xml:space="preserve">New Member   </w:t>
            </w:r>
          </w:p>
        </w:tc>
      </w:tr>
      <w:tr w:rsidR="00B87B95" w14:paraId="55C893E3" w14:textId="77777777" w:rsidTr="00FA2EA9">
        <w:trPr>
          <w:trHeight w:val="235"/>
        </w:trPr>
        <w:tc>
          <w:tcPr>
            <w:tcW w:w="5500" w:type="dxa"/>
            <w:vMerge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5A45B8C2" w14:textId="77777777" w:rsidR="00B87B95" w:rsidRPr="00982DE5" w:rsidRDefault="00B87B95" w:rsidP="00FA2EA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00" w:type="dxa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3FCDD09B" w14:textId="77777777" w:rsidR="00B87B95" w:rsidRDefault="00B87B95" w:rsidP="00FA2EA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B87B95" w14:paraId="0AF82458" w14:textId="77777777" w:rsidTr="00FA2EA9">
        <w:trPr>
          <w:trHeight w:val="289"/>
        </w:trPr>
        <w:tc>
          <w:tcPr>
            <w:tcW w:w="5500" w:type="dxa"/>
            <w:vMerge w:val="restart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0ADE538B" w14:textId="6181A7FC" w:rsidR="00B87B95" w:rsidRPr="00982DE5" w:rsidRDefault="00B87B95" w:rsidP="00FA2EA9">
            <w:pPr>
              <w:spacing w:line="0" w:lineRule="atLeast"/>
              <w:ind w:right="880"/>
              <w:jc w:val="center"/>
              <w:rPr>
                <w:rFonts w:ascii="Arial" w:eastAsia="Arial" w:hAnsi="Arial"/>
                <w:sz w:val="24"/>
              </w:rPr>
            </w:pPr>
            <w:r w:rsidRPr="00982DE5">
              <w:rPr>
                <w:rFonts w:ascii="Arial" w:eastAsia="Arial" w:hAnsi="Arial"/>
                <w:sz w:val="24"/>
              </w:rPr>
              <w:t>Second or Spouse Membership dues $10</w:t>
            </w:r>
          </w:p>
        </w:tc>
        <w:tc>
          <w:tcPr>
            <w:tcW w:w="2400" w:type="dxa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0E37BA70" w14:textId="55E19E54" w:rsidR="00B87B95" w:rsidRPr="00ED6AA2" w:rsidRDefault="006E0ACA" w:rsidP="00FA2EA9">
            <w:pPr>
              <w:spacing w:line="0" w:lineRule="atLeast"/>
              <w:ind w:left="60"/>
              <w:rPr>
                <w:rFonts w:ascii="Arial" w:eastAsia="Arial" w:hAnsi="Arial"/>
                <w:color w:val="FF0000"/>
                <w:sz w:val="24"/>
              </w:rPr>
            </w:pPr>
            <w:r>
              <w:rPr>
                <w:rFonts w:ascii="Arial" w:eastAsia="Arial" w:hAnsi="Arial"/>
                <w:noProof/>
                <w:color w:val="FF0000"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61312" behindDoc="1" locked="0" layoutInCell="1" allowOverlap="1" wp14:anchorId="1864DFE3" wp14:editId="5B408956">
                      <wp:simplePos x="0" y="0"/>
                      <wp:positionH relativeFrom="column">
                        <wp:posOffset>1171575</wp:posOffset>
                      </wp:positionH>
                      <wp:positionV relativeFrom="paragraph">
                        <wp:posOffset>-7620</wp:posOffset>
                      </wp:positionV>
                      <wp:extent cx="288925" cy="231775"/>
                      <wp:effectExtent l="12700" t="12700" r="12700" b="12700"/>
                      <wp:wrapNone/>
                      <wp:docPr id="1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8925" cy="231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9C2507" w14:textId="77777777" w:rsidR="00B87B95" w:rsidRDefault="00B87B95" w:rsidP="00B87B9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64DFE3" id="Text Box 16" o:spid="_x0000_s1029" type="#_x0000_t202" style="position:absolute;left:0;text-align:left;margin-left:92.25pt;margin-top:-.6pt;width:22.75pt;height:18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">
                      <v:textbox>
                        <w:txbxContent>
                          <w:p w14:paraId="6D9C2507" w14:textId="77777777" w:rsidR="00B87B95" w:rsidRDefault="00B87B95" w:rsidP="00B87B95"/>
                        </w:txbxContent>
                      </v:textbox>
                    </v:shape>
                  </w:pict>
                </mc:Fallback>
              </mc:AlternateContent>
            </w:r>
            <w:r w:rsidR="00B87B95" w:rsidRPr="00ED6AA2">
              <w:rPr>
                <w:rFonts w:ascii="Arial" w:eastAsia="Arial" w:hAnsi="Arial"/>
                <w:color w:val="FF0000"/>
                <w:sz w:val="24"/>
              </w:rPr>
              <w:t>Renewal</w:t>
            </w:r>
          </w:p>
        </w:tc>
      </w:tr>
      <w:tr w:rsidR="00B87B95" w14:paraId="4CF10E84" w14:textId="77777777" w:rsidTr="00FA2EA9">
        <w:trPr>
          <w:trHeight w:val="80"/>
        </w:trPr>
        <w:tc>
          <w:tcPr>
            <w:tcW w:w="5500" w:type="dxa"/>
            <w:vMerge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6C970CA6" w14:textId="77777777" w:rsidR="00B87B95" w:rsidRDefault="00B87B95" w:rsidP="00FA2EA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400" w:type="dxa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79CD1D7C" w14:textId="77777777" w:rsidR="00B87B95" w:rsidRDefault="00B87B95" w:rsidP="00FA2EA9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</w:tr>
      <w:tr w:rsidR="00B87B95" w14:paraId="5EF17229" w14:textId="77777777" w:rsidTr="00FA2EA9">
        <w:trPr>
          <w:trHeight w:val="76"/>
        </w:trPr>
        <w:tc>
          <w:tcPr>
            <w:tcW w:w="5500" w:type="dxa"/>
            <w:tcBorders>
              <w:right w:val="single" w:sz="8" w:space="0" w:color="F24F4F"/>
            </w:tcBorders>
            <w:shd w:val="clear" w:color="auto" w:fill="auto"/>
            <w:vAlign w:val="bottom"/>
          </w:tcPr>
          <w:p w14:paraId="56C6AA27" w14:textId="77777777" w:rsidR="00B87B95" w:rsidRDefault="00B87B95" w:rsidP="00FA2EA9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400" w:type="dxa"/>
            <w:tcBorders>
              <w:bottom w:val="single" w:sz="8" w:space="0" w:color="F24F4F"/>
              <w:right w:val="single" w:sz="8" w:space="0" w:color="F24F4F"/>
            </w:tcBorders>
            <w:shd w:val="clear" w:color="auto" w:fill="auto"/>
            <w:vAlign w:val="bottom"/>
          </w:tcPr>
          <w:p w14:paraId="1E7A8FF5" w14:textId="77777777" w:rsidR="00B87B95" w:rsidRDefault="00B87B95" w:rsidP="00FA2EA9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</w:tr>
    </w:tbl>
    <w:p w14:paraId="58968E30" w14:textId="17991322" w:rsidR="00D2317F" w:rsidRDefault="00D2317F" w:rsidP="00EC7D50">
      <w:pPr>
        <w:spacing w:line="239" w:lineRule="auto"/>
        <w:ind w:left="1800"/>
        <w:rPr>
          <w:rFonts w:ascii="Arial" w:eastAsia="Arial" w:hAnsi="Arial"/>
          <w:b/>
          <w:sz w:val="26"/>
        </w:rPr>
      </w:pPr>
    </w:p>
    <w:p w14:paraId="667FCDE0" w14:textId="2CD84DFC" w:rsidR="00B87B95" w:rsidRDefault="00B87B95" w:rsidP="00EC7D50">
      <w:pPr>
        <w:spacing w:line="239" w:lineRule="auto"/>
        <w:ind w:left="1800"/>
        <w:rPr>
          <w:rFonts w:ascii="Arial" w:eastAsia="Arial" w:hAnsi="Arial"/>
          <w:b/>
          <w:sz w:val="26"/>
        </w:rPr>
      </w:pPr>
    </w:p>
    <w:p w14:paraId="01348C80" w14:textId="0720AC48" w:rsidR="00B87B95" w:rsidRDefault="00B87B95" w:rsidP="00EC7D50">
      <w:pPr>
        <w:spacing w:line="239" w:lineRule="auto"/>
        <w:ind w:left="1800"/>
        <w:rPr>
          <w:rFonts w:ascii="Arial" w:eastAsia="Arial" w:hAnsi="Arial"/>
          <w:b/>
          <w:sz w:val="26"/>
        </w:rPr>
      </w:pPr>
    </w:p>
    <w:p w14:paraId="0B7E028D" w14:textId="79F421D8" w:rsidR="00B87B95" w:rsidRDefault="00B87B95" w:rsidP="00EC7D50">
      <w:pPr>
        <w:spacing w:line="239" w:lineRule="auto"/>
        <w:ind w:left="1800"/>
        <w:rPr>
          <w:rFonts w:ascii="Arial" w:eastAsia="Arial" w:hAnsi="Arial"/>
          <w:b/>
          <w:sz w:val="26"/>
        </w:rPr>
      </w:pPr>
    </w:p>
    <w:p w14:paraId="25C35B86" w14:textId="3B4674CC" w:rsidR="00B87B95" w:rsidRDefault="00B87B95" w:rsidP="00EC7D50">
      <w:pPr>
        <w:spacing w:line="239" w:lineRule="auto"/>
        <w:ind w:left="1800"/>
        <w:rPr>
          <w:rFonts w:ascii="Arial" w:eastAsia="Arial" w:hAnsi="Arial"/>
          <w:b/>
          <w:sz w:val="26"/>
        </w:rPr>
      </w:pPr>
    </w:p>
    <w:p w14:paraId="18FB7EB8" w14:textId="6FB565A9" w:rsidR="00B87B95" w:rsidRDefault="00B87B95" w:rsidP="00EC7D50">
      <w:pPr>
        <w:spacing w:line="239" w:lineRule="auto"/>
        <w:ind w:left="1800"/>
        <w:rPr>
          <w:rFonts w:ascii="Arial" w:eastAsia="Arial" w:hAnsi="Arial"/>
          <w:b/>
          <w:color w:val="4D4D4D"/>
          <w:sz w:val="26"/>
        </w:rPr>
      </w:pPr>
    </w:p>
    <w:p w14:paraId="1D09EB46" w14:textId="332790FB" w:rsidR="00B87B95" w:rsidRPr="00982DE5" w:rsidRDefault="00340746" w:rsidP="00340746">
      <w:pPr>
        <w:spacing w:line="239" w:lineRule="auto"/>
        <w:ind w:left="-1170"/>
        <w:rPr>
          <w:rFonts w:ascii="Arial" w:eastAsia="Arial" w:hAnsi="Arial"/>
          <w:b/>
          <w:sz w:val="26"/>
        </w:rPr>
      </w:pPr>
      <w:r>
        <w:rPr>
          <w:rFonts w:ascii="Arial" w:eastAsia="Arial" w:hAnsi="Arial"/>
          <w:b/>
          <w:sz w:val="26"/>
        </w:rPr>
        <w:tab/>
      </w:r>
      <w:r>
        <w:rPr>
          <w:rFonts w:ascii="Arial" w:eastAsia="Arial" w:hAnsi="Arial"/>
          <w:b/>
          <w:sz w:val="26"/>
        </w:rPr>
        <w:tab/>
        <w:t xml:space="preserve">        </w:t>
      </w:r>
      <w:r w:rsidR="000A2AAF" w:rsidRPr="00982DE5">
        <w:rPr>
          <w:rFonts w:ascii="Arial" w:eastAsia="Arial" w:hAnsi="Arial"/>
          <w:b/>
          <w:sz w:val="26"/>
        </w:rPr>
        <w:t>Make Checks Payable To: VVSC</w:t>
      </w:r>
    </w:p>
    <w:p w14:paraId="6A942742" w14:textId="2D3B1243" w:rsidR="00C64FC6" w:rsidRPr="00982DE5" w:rsidRDefault="00340746" w:rsidP="00340746">
      <w:pPr>
        <w:spacing w:line="239" w:lineRule="auto"/>
        <w:ind w:left="-1170"/>
        <w:rPr>
          <w:rFonts w:ascii="Arial" w:eastAsia="Arial" w:hAnsi="Arial"/>
          <w:b/>
          <w:sz w:val="26"/>
        </w:rPr>
      </w:pPr>
      <w:r>
        <w:rPr>
          <w:rFonts w:ascii="Arial" w:eastAsia="Arial" w:hAnsi="Arial"/>
          <w:b/>
          <w:sz w:val="26"/>
        </w:rPr>
        <w:t xml:space="preserve">                 </w:t>
      </w:r>
      <w:r w:rsidR="00C64FC6" w:rsidRPr="00982DE5">
        <w:rPr>
          <w:rFonts w:ascii="Arial" w:eastAsia="Arial" w:hAnsi="Arial"/>
          <w:b/>
          <w:sz w:val="26"/>
        </w:rPr>
        <w:t>Only complete applications will be accepted.</w:t>
      </w:r>
    </w:p>
    <w:p w14:paraId="55651E7C" w14:textId="4EE4095D" w:rsidR="000A2AAF" w:rsidRPr="00982DE5" w:rsidRDefault="00340746" w:rsidP="00340746">
      <w:pPr>
        <w:spacing w:line="239" w:lineRule="auto"/>
        <w:ind w:left="-1170"/>
        <w:rPr>
          <w:rFonts w:ascii="Arial" w:eastAsia="Arial" w:hAnsi="Arial"/>
          <w:b/>
          <w:sz w:val="26"/>
        </w:rPr>
      </w:pPr>
      <w:r>
        <w:rPr>
          <w:rFonts w:ascii="Arial" w:eastAsia="Arial" w:hAnsi="Arial"/>
          <w:b/>
          <w:sz w:val="26"/>
        </w:rPr>
        <w:t xml:space="preserve">        </w:t>
      </w:r>
      <w:r w:rsidR="00EC7D50" w:rsidRPr="00982DE5">
        <w:rPr>
          <w:rFonts w:ascii="Arial" w:eastAsia="Arial" w:hAnsi="Arial"/>
          <w:b/>
          <w:sz w:val="26"/>
        </w:rPr>
        <w:t>Rec Card #’s will need to be verified before processing</w:t>
      </w:r>
    </w:p>
    <w:p w14:paraId="73CC48B9" w14:textId="77777777" w:rsidR="000A2AAF" w:rsidRPr="00982DE5" w:rsidRDefault="000A2AAF" w:rsidP="000A2AAF">
      <w:pPr>
        <w:spacing w:line="239" w:lineRule="auto"/>
        <w:ind w:left="-1170"/>
        <w:jc w:val="center"/>
        <w:rPr>
          <w:rFonts w:ascii="Arial" w:eastAsia="Arial" w:hAnsi="Arial"/>
          <w:b/>
          <w:sz w:val="26"/>
        </w:rPr>
      </w:pPr>
    </w:p>
    <w:p w14:paraId="6E8060E8" w14:textId="007262DB" w:rsidR="007D6566" w:rsidRPr="00982DE5" w:rsidRDefault="00B173FB" w:rsidP="007D6566">
      <w:pPr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 xml:space="preserve">Primary </w:t>
      </w:r>
      <w:r w:rsidR="00C63A05" w:rsidRPr="00982DE5">
        <w:rPr>
          <w:rFonts w:ascii="Arial" w:eastAsia="Arial" w:hAnsi="Arial"/>
          <w:sz w:val="26"/>
        </w:rPr>
        <w:t>Name: _</w:t>
      </w:r>
      <w:r w:rsidRPr="00982DE5">
        <w:rPr>
          <w:rFonts w:ascii="Arial" w:eastAsia="Arial" w:hAnsi="Arial"/>
          <w:sz w:val="26"/>
        </w:rPr>
        <w:t>_________________________________</w:t>
      </w:r>
      <w:r w:rsidR="008750A8" w:rsidRPr="00982DE5">
        <w:rPr>
          <w:rFonts w:ascii="Arial" w:eastAsia="Arial" w:hAnsi="Arial"/>
          <w:sz w:val="26"/>
        </w:rPr>
        <w:t xml:space="preserve"> Rec Card # __________</w:t>
      </w:r>
    </w:p>
    <w:p w14:paraId="113621DB" w14:textId="4E4D5905" w:rsidR="00D2317F" w:rsidRPr="00982DE5" w:rsidRDefault="007D6566" w:rsidP="007D6566">
      <w:pPr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 xml:space="preserve">                                                                                                         </w:t>
      </w:r>
      <w:r w:rsidR="00B173FB" w:rsidRPr="00982DE5">
        <w:rPr>
          <w:rFonts w:ascii="Arial" w:eastAsia="Arial" w:hAnsi="Arial"/>
          <w:sz w:val="18"/>
        </w:rPr>
        <w:t>Verified: _______(initials)</w:t>
      </w:r>
    </w:p>
    <w:p w14:paraId="54101201" w14:textId="23FEB4DF" w:rsidR="00D2317F" w:rsidRPr="00982DE5" w:rsidRDefault="00B173FB">
      <w:pPr>
        <w:spacing w:line="196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 xml:space="preserve">Secondary </w:t>
      </w:r>
      <w:r w:rsidR="00C63A05" w:rsidRPr="00982DE5">
        <w:rPr>
          <w:rFonts w:ascii="Arial" w:eastAsia="Arial" w:hAnsi="Arial"/>
          <w:sz w:val="26"/>
        </w:rPr>
        <w:t>Name: _</w:t>
      </w:r>
      <w:r w:rsidRPr="00982DE5">
        <w:rPr>
          <w:rFonts w:ascii="Arial" w:eastAsia="Arial" w:hAnsi="Arial"/>
          <w:sz w:val="26"/>
        </w:rPr>
        <w:t>_______________________________</w:t>
      </w:r>
      <w:r w:rsidR="008750A8" w:rsidRPr="00982DE5">
        <w:rPr>
          <w:rFonts w:ascii="Arial" w:eastAsia="Arial" w:hAnsi="Arial"/>
          <w:sz w:val="26"/>
        </w:rPr>
        <w:t>Rec Card # __________</w:t>
      </w:r>
    </w:p>
    <w:p w14:paraId="550BD9B6" w14:textId="77777777" w:rsidR="00E66D54" w:rsidRPr="00982DE5" w:rsidRDefault="00E66D54" w:rsidP="00E66D54">
      <w:pPr>
        <w:spacing w:line="300" w:lineRule="exact"/>
        <w:rPr>
          <w:rFonts w:ascii="Times New Roman" w:eastAsia="Times New Roman" w:hAnsi="Times New Roman"/>
        </w:rPr>
      </w:pP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</w:r>
      <w:r w:rsidRPr="00982DE5">
        <w:rPr>
          <w:rFonts w:ascii="Arial" w:eastAsia="Arial" w:hAnsi="Arial"/>
          <w:b/>
          <w:sz w:val="29"/>
        </w:rPr>
        <w:tab/>
        <w:t xml:space="preserve">     </w:t>
      </w:r>
      <w:r w:rsidRPr="00982DE5">
        <w:rPr>
          <w:rFonts w:ascii="Arial" w:eastAsia="Arial" w:hAnsi="Arial"/>
          <w:sz w:val="18"/>
        </w:rPr>
        <w:t>Verified: _______(initials)</w:t>
      </w:r>
    </w:p>
    <w:p w14:paraId="527E6F81" w14:textId="77777777" w:rsidR="005B4193" w:rsidRPr="00982DE5" w:rsidRDefault="005B4193" w:rsidP="00E66D54">
      <w:pPr>
        <w:spacing w:line="0" w:lineRule="atLeast"/>
        <w:ind w:right="-3580"/>
        <w:rPr>
          <w:rFonts w:ascii="Arial" w:eastAsia="Arial" w:hAnsi="Arial"/>
          <w:sz w:val="25"/>
        </w:rPr>
      </w:pPr>
    </w:p>
    <w:p w14:paraId="42ABFAF3" w14:textId="2A4F2ECA" w:rsidR="00E66D54" w:rsidRPr="00982DE5" w:rsidRDefault="00E66D54" w:rsidP="00E66D54">
      <w:pPr>
        <w:spacing w:line="0" w:lineRule="atLeast"/>
        <w:ind w:right="-3580"/>
        <w:rPr>
          <w:rFonts w:ascii="Arial" w:eastAsia="Arial" w:hAnsi="Arial"/>
          <w:sz w:val="25"/>
        </w:rPr>
      </w:pPr>
      <w:r w:rsidRPr="00A10E07">
        <w:rPr>
          <w:rFonts w:ascii="Arial" w:eastAsia="Arial" w:hAnsi="Arial"/>
          <w:sz w:val="26"/>
          <w:szCs w:val="26"/>
        </w:rPr>
        <w:t xml:space="preserve">Home </w:t>
      </w:r>
      <w:r w:rsidR="005B4193" w:rsidRPr="00A10E07">
        <w:rPr>
          <w:rFonts w:ascii="Arial" w:eastAsia="Arial" w:hAnsi="Arial"/>
          <w:sz w:val="26"/>
          <w:szCs w:val="26"/>
        </w:rPr>
        <w:t>Address</w:t>
      </w:r>
      <w:r w:rsidR="005B4193" w:rsidRPr="00982DE5">
        <w:rPr>
          <w:rFonts w:ascii="Arial" w:eastAsia="Arial" w:hAnsi="Arial"/>
          <w:sz w:val="25"/>
        </w:rPr>
        <w:t xml:space="preserve"> </w:t>
      </w:r>
      <w:r w:rsidRPr="00982DE5">
        <w:rPr>
          <w:rFonts w:ascii="Arial" w:eastAsia="Arial" w:hAnsi="Arial"/>
          <w:sz w:val="25"/>
        </w:rPr>
        <w:t>______________________________________________________</w:t>
      </w:r>
      <w:r w:rsidR="005B4193" w:rsidRPr="00982DE5">
        <w:rPr>
          <w:rFonts w:ascii="Arial" w:eastAsia="Arial" w:hAnsi="Arial"/>
          <w:sz w:val="25"/>
        </w:rPr>
        <w:t>__</w:t>
      </w:r>
    </w:p>
    <w:p w14:paraId="4F8AFC35" w14:textId="77777777" w:rsidR="007A38EF" w:rsidRPr="00982DE5" w:rsidRDefault="007A38EF" w:rsidP="00E66D54">
      <w:pPr>
        <w:spacing w:line="0" w:lineRule="atLeast"/>
        <w:ind w:right="-3580"/>
        <w:rPr>
          <w:rFonts w:ascii="Arial" w:eastAsia="Arial" w:hAnsi="Arial"/>
          <w:sz w:val="25"/>
        </w:rPr>
      </w:pPr>
    </w:p>
    <w:p w14:paraId="361F3D9B" w14:textId="258FACE2" w:rsidR="00E66D54" w:rsidRPr="00982DE5" w:rsidRDefault="005B4193" w:rsidP="00E66D54">
      <w:pPr>
        <w:spacing w:line="232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 xml:space="preserve">City </w:t>
      </w:r>
      <w:r w:rsidR="00E66D54" w:rsidRPr="00982DE5">
        <w:rPr>
          <w:rFonts w:ascii="Arial" w:eastAsia="Arial" w:hAnsi="Arial"/>
          <w:sz w:val="26"/>
        </w:rPr>
        <w:t>_______________________</w:t>
      </w:r>
      <w:r w:rsidRPr="00982DE5">
        <w:rPr>
          <w:rFonts w:ascii="Arial" w:eastAsia="Arial" w:hAnsi="Arial"/>
          <w:sz w:val="26"/>
        </w:rPr>
        <w:t xml:space="preserve">State </w:t>
      </w:r>
      <w:r w:rsidR="00E66D54" w:rsidRPr="00982DE5">
        <w:rPr>
          <w:rFonts w:ascii="Arial" w:eastAsia="Arial" w:hAnsi="Arial"/>
          <w:sz w:val="26"/>
        </w:rPr>
        <w:t>_____________</w:t>
      </w:r>
      <w:r w:rsidRPr="00982DE5">
        <w:rPr>
          <w:rFonts w:ascii="Arial" w:eastAsia="Arial" w:hAnsi="Arial"/>
          <w:sz w:val="26"/>
        </w:rPr>
        <w:t>______Zip _____________</w:t>
      </w:r>
    </w:p>
    <w:p w14:paraId="678B2FBC" w14:textId="77777777" w:rsidR="00E66D54" w:rsidRPr="00982DE5" w:rsidRDefault="00E66D54" w:rsidP="00E66D54">
      <w:pPr>
        <w:spacing w:line="258" w:lineRule="exact"/>
        <w:rPr>
          <w:rFonts w:ascii="Times New Roman" w:eastAsia="Times New Roman" w:hAnsi="Times New Roman"/>
        </w:rPr>
      </w:pPr>
    </w:p>
    <w:p w14:paraId="61B323A0" w14:textId="6DF45F6D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Phone</w:t>
      </w:r>
      <w:r w:rsidR="005B4193" w:rsidRPr="00982DE5">
        <w:rPr>
          <w:rFonts w:ascii="Arial" w:eastAsia="Arial" w:hAnsi="Arial"/>
          <w:sz w:val="26"/>
        </w:rPr>
        <w:t xml:space="preserve"> </w:t>
      </w:r>
      <w:r w:rsidRPr="00982DE5">
        <w:rPr>
          <w:rFonts w:ascii="Arial" w:eastAsia="Arial" w:hAnsi="Arial"/>
          <w:sz w:val="26"/>
        </w:rPr>
        <w:t>#: _______________________Email: _</w:t>
      </w:r>
      <w:r w:rsidR="005B4193" w:rsidRPr="00982DE5">
        <w:rPr>
          <w:rFonts w:ascii="Arial" w:eastAsia="Arial" w:hAnsi="Arial"/>
          <w:sz w:val="26"/>
        </w:rPr>
        <w:t>_____________________________</w:t>
      </w:r>
    </w:p>
    <w:p w14:paraId="306A9348" w14:textId="77777777" w:rsidR="00E66D54" w:rsidRPr="00982DE5" w:rsidRDefault="00E66D54" w:rsidP="00E66D54">
      <w:pPr>
        <w:spacing w:line="254" w:lineRule="exact"/>
        <w:rPr>
          <w:rFonts w:ascii="Times New Roman" w:eastAsia="Times New Roman" w:hAnsi="Times New Roman"/>
        </w:rPr>
      </w:pPr>
    </w:p>
    <w:p w14:paraId="3F9BEEC6" w14:textId="62D4ACA2" w:rsidR="005B4193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Emergency</w:t>
      </w:r>
      <w:r w:rsidRPr="00982DE5">
        <w:rPr>
          <w:rFonts w:ascii="Arial" w:eastAsia="Arial" w:hAnsi="Arial"/>
          <w:b/>
          <w:sz w:val="26"/>
        </w:rPr>
        <w:t xml:space="preserve"> </w:t>
      </w:r>
      <w:r w:rsidR="005B4193" w:rsidRPr="00982DE5">
        <w:rPr>
          <w:rFonts w:ascii="Arial" w:eastAsia="Arial" w:hAnsi="Arial"/>
          <w:sz w:val="26"/>
        </w:rPr>
        <w:t>Contact Name</w:t>
      </w:r>
      <w:r w:rsidRPr="00982DE5">
        <w:rPr>
          <w:rFonts w:ascii="Arial" w:eastAsia="Arial" w:hAnsi="Arial"/>
          <w:sz w:val="26"/>
        </w:rPr>
        <w:t xml:space="preserve"> _______________________________________</w:t>
      </w:r>
      <w:r w:rsidR="005B4193" w:rsidRPr="00982DE5">
        <w:rPr>
          <w:rFonts w:ascii="Arial" w:eastAsia="Arial" w:hAnsi="Arial"/>
          <w:sz w:val="26"/>
        </w:rPr>
        <w:t>______</w:t>
      </w:r>
    </w:p>
    <w:p w14:paraId="53E4EDAC" w14:textId="77777777" w:rsidR="00E66D54" w:rsidRPr="00982DE5" w:rsidRDefault="00E66D54" w:rsidP="00E66D54">
      <w:pPr>
        <w:spacing w:line="259" w:lineRule="exact"/>
        <w:rPr>
          <w:rFonts w:ascii="Times New Roman" w:eastAsia="Times New Roman" w:hAnsi="Times New Roman"/>
        </w:rPr>
      </w:pPr>
    </w:p>
    <w:p w14:paraId="107EB0EF" w14:textId="6C3CE734" w:rsidR="00E66D54" w:rsidRPr="00982DE5" w:rsidRDefault="005B4193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Phone #</w:t>
      </w:r>
      <w:r w:rsidR="00E66D54" w:rsidRPr="00982DE5">
        <w:rPr>
          <w:rFonts w:ascii="Arial" w:eastAsia="Arial" w:hAnsi="Arial"/>
          <w:sz w:val="26"/>
        </w:rPr>
        <w:t>____________________________________</w:t>
      </w:r>
      <w:r w:rsidRPr="00982DE5">
        <w:rPr>
          <w:rFonts w:ascii="Arial" w:eastAsia="Arial" w:hAnsi="Arial"/>
          <w:sz w:val="26"/>
        </w:rPr>
        <w:t>________________________</w:t>
      </w:r>
    </w:p>
    <w:p w14:paraId="6756854E" w14:textId="77777777" w:rsidR="00E66D54" w:rsidRPr="00982DE5" w:rsidRDefault="00E66D54" w:rsidP="00E66D54">
      <w:pPr>
        <w:spacing w:line="254" w:lineRule="exact"/>
        <w:rPr>
          <w:rFonts w:ascii="Times New Roman" w:eastAsia="Times New Roman" w:hAnsi="Times New Roman"/>
        </w:rPr>
      </w:pPr>
    </w:p>
    <w:p w14:paraId="7D450249" w14:textId="7777777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Areas of Interest, Special Skills, Experience:</w:t>
      </w:r>
    </w:p>
    <w:p w14:paraId="5B759B83" w14:textId="77777777" w:rsidR="00E66D54" w:rsidRPr="00982DE5" w:rsidRDefault="00E66D54" w:rsidP="00E66D54">
      <w:pPr>
        <w:spacing w:line="255" w:lineRule="exact"/>
        <w:rPr>
          <w:rFonts w:ascii="Times New Roman" w:eastAsia="Times New Roman" w:hAnsi="Times New Roman"/>
        </w:rPr>
      </w:pPr>
    </w:p>
    <w:p w14:paraId="49DBC722" w14:textId="7777777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___________________________________________________________________</w:t>
      </w:r>
    </w:p>
    <w:p w14:paraId="0F733554" w14:textId="77777777" w:rsidR="00E66D54" w:rsidRPr="00982DE5" w:rsidRDefault="00E66D54" w:rsidP="00E66D54">
      <w:pPr>
        <w:spacing w:line="57" w:lineRule="exact"/>
        <w:rPr>
          <w:rFonts w:ascii="Times New Roman" w:eastAsia="Times New Roman" w:hAnsi="Times New Roman"/>
        </w:rPr>
      </w:pPr>
    </w:p>
    <w:p w14:paraId="51D1800D" w14:textId="7777777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___________________________________________________________________</w:t>
      </w:r>
    </w:p>
    <w:p w14:paraId="6D2A56D3" w14:textId="77777777" w:rsidR="00E66D54" w:rsidRPr="00982DE5" w:rsidRDefault="00E66D54" w:rsidP="00E66D54">
      <w:pPr>
        <w:spacing w:line="254" w:lineRule="exact"/>
        <w:rPr>
          <w:rFonts w:ascii="Times New Roman" w:eastAsia="Times New Roman" w:hAnsi="Times New Roman"/>
        </w:rPr>
      </w:pPr>
    </w:p>
    <w:p w14:paraId="0C51D045" w14:textId="7777777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Cars, Trucks other projects:</w:t>
      </w:r>
    </w:p>
    <w:p w14:paraId="39AFA508" w14:textId="77777777" w:rsidR="00E66D54" w:rsidRPr="00982DE5" w:rsidRDefault="00E66D54" w:rsidP="00E66D54">
      <w:pPr>
        <w:spacing w:line="259" w:lineRule="exact"/>
        <w:rPr>
          <w:rFonts w:ascii="Times New Roman" w:eastAsia="Times New Roman" w:hAnsi="Times New Roman"/>
        </w:rPr>
      </w:pPr>
    </w:p>
    <w:p w14:paraId="225B0610" w14:textId="7777777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___________________________________________________________________</w:t>
      </w:r>
    </w:p>
    <w:p w14:paraId="19046BB5" w14:textId="77777777" w:rsidR="00E66D54" w:rsidRPr="00982DE5" w:rsidRDefault="00E66D54" w:rsidP="00E66D54">
      <w:pPr>
        <w:spacing w:line="53" w:lineRule="exact"/>
        <w:rPr>
          <w:rFonts w:ascii="Times New Roman" w:eastAsia="Times New Roman" w:hAnsi="Times New Roman"/>
        </w:rPr>
      </w:pPr>
    </w:p>
    <w:p w14:paraId="59A4B4B3" w14:textId="7777777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___________________________________________________________________</w:t>
      </w:r>
    </w:p>
    <w:p w14:paraId="1EB52ED7" w14:textId="77777777" w:rsidR="00E66D54" w:rsidRPr="00982DE5" w:rsidRDefault="00E66D54" w:rsidP="00E66D54">
      <w:pPr>
        <w:spacing w:line="57" w:lineRule="exact"/>
        <w:rPr>
          <w:rFonts w:ascii="Times New Roman" w:eastAsia="Times New Roman" w:hAnsi="Times New Roman"/>
        </w:rPr>
      </w:pPr>
    </w:p>
    <w:p w14:paraId="27D2B297" w14:textId="7777777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___________________________________________________________________</w:t>
      </w:r>
    </w:p>
    <w:p w14:paraId="591A2571" w14:textId="7C968EB6" w:rsidR="00E66D54" w:rsidRPr="00430602" w:rsidRDefault="00E66D54" w:rsidP="00E66D54">
      <w:pPr>
        <w:spacing w:line="255" w:lineRule="exact"/>
        <w:rPr>
          <w:rFonts w:ascii="Arial" w:eastAsia="Times New Roman" w:hAnsi="Arial"/>
          <w:sz w:val="26"/>
          <w:szCs w:val="26"/>
        </w:rPr>
      </w:pPr>
    </w:p>
    <w:p w14:paraId="5B1B510B" w14:textId="26E71EB7" w:rsidR="00E66D54" w:rsidRPr="00982DE5" w:rsidRDefault="00E66D54" w:rsidP="00E66D54">
      <w:pPr>
        <w:spacing w:line="239" w:lineRule="auto"/>
        <w:rPr>
          <w:rFonts w:ascii="Arial" w:eastAsia="Arial" w:hAnsi="Arial"/>
          <w:sz w:val="26"/>
        </w:rPr>
      </w:pPr>
      <w:r w:rsidRPr="00982DE5">
        <w:rPr>
          <w:rFonts w:ascii="Arial" w:eastAsia="Arial" w:hAnsi="Arial"/>
          <w:sz w:val="26"/>
        </w:rPr>
        <w:t>Date Dues Paid: ___________ Amount Paid</w:t>
      </w:r>
      <w:r w:rsidR="00430602">
        <w:rPr>
          <w:rFonts w:ascii="Arial" w:eastAsia="Arial" w:hAnsi="Arial"/>
          <w:sz w:val="26"/>
        </w:rPr>
        <w:t>/How</w:t>
      </w:r>
      <w:r w:rsidRPr="00982DE5">
        <w:rPr>
          <w:rFonts w:ascii="Arial" w:eastAsia="Arial" w:hAnsi="Arial"/>
          <w:sz w:val="26"/>
        </w:rPr>
        <w:t>: ____________ For Year: ______</w:t>
      </w:r>
    </w:p>
    <w:p w14:paraId="4200E98A" w14:textId="77777777" w:rsidR="00E66D54" w:rsidRPr="00982DE5" w:rsidRDefault="00E66D54" w:rsidP="00E66D54">
      <w:pPr>
        <w:spacing w:line="57" w:lineRule="exact"/>
        <w:rPr>
          <w:rFonts w:ascii="Times New Roman" w:eastAsia="Times New Roman" w:hAnsi="Times New Roman"/>
        </w:rPr>
      </w:pPr>
    </w:p>
    <w:p w14:paraId="5AC72254" w14:textId="2DB9CBB4" w:rsidR="00BB6CA2" w:rsidRDefault="00E66D54" w:rsidP="007A38EF">
      <w:pPr>
        <w:spacing w:line="239" w:lineRule="auto"/>
        <w:rPr>
          <w:rFonts w:ascii="Arial" w:eastAsia="Arial" w:hAnsi="Arial"/>
          <w:color w:val="4D4D4D"/>
          <w:sz w:val="26"/>
        </w:rPr>
      </w:pPr>
      <w:r w:rsidRPr="00982DE5">
        <w:rPr>
          <w:rFonts w:ascii="Arial" w:eastAsia="Arial" w:hAnsi="Arial"/>
          <w:sz w:val="26"/>
        </w:rPr>
        <w:t xml:space="preserve">Received by:(print) _____________________ </w:t>
      </w:r>
      <w:r w:rsidR="007A38EF" w:rsidRPr="00982DE5">
        <w:rPr>
          <w:rFonts w:ascii="Arial" w:eastAsia="Arial" w:hAnsi="Arial"/>
          <w:sz w:val="26"/>
        </w:rPr>
        <w:t>(sign) _________________________</w:t>
      </w:r>
    </w:p>
    <w:p w14:paraId="478AAA73" w14:textId="21CB02F9" w:rsidR="00E66D54" w:rsidRPr="001C58B1" w:rsidRDefault="00E66D54" w:rsidP="001C58B1">
      <w:pPr>
        <w:spacing w:line="228" w:lineRule="auto"/>
        <w:ind w:left="200" w:right="1480"/>
      </w:pPr>
    </w:p>
    <w:p w14:paraId="67C5536F" w14:textId="0188740B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35C2A16B" w14:textId="77777777" w:rsidR="00BB6CA2" w:rsidRDefault="00BB6CA2" w:rsidP="007A38EF">
      <w:pPr>
        <w:spacing w:line="239" w:lineRule="auto"/>
        <w:rPr>
          <w:rFonts w:ascii="Arial" w:eastAsia="Arial" w:hAnsi="Arial"/>
          <w:color w:val="4D4D4D"/>
          <w:sz w:val="26"/>
        </w:rPr>
      </w:pPr>
    </w:p>
    <w:p w14:paraId="6AD88D5B" w14:textId="06B748A3" w:rsidR="00BB6CA2" w:rsidRDefault="00BB6CA2" w:rsidP="007A38EF">
      <w:pPr>
        <w:spacing w:line="239" w:lineRule="auto"/>
        <w:rPr>
          <w:rFonts w:ascii="Arial" w:eastAsia="Arial" w:hAnsi="Arial"/>
          <w:color w:val="4D4D4D"/>
          <w:sz w:val="26"/>
        </w:rPr>
      </w:pPr>
      <w:r>
        <w:rPr>
          <w:rFonts w:ascii="Arial" w:eastAsia="Arial" w:hAnsi="Arial"/>
          <w:color w:val="4D4D4D"/>
          <w:sz w:val="26"/>
        </w:rPr>
        <w:br w:type="page"/>
      </w:r>
    </w:p>
    <w:p w14:paraId="20D33542" w14:textId="23123FD6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0E27BB2E" w14:textId="135804C7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32BBF02E" w14:textId="64D9E940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16D6315E" w14:textId="05D06E40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28222FB8" w14:textId="32592570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20FE175A" w14:textId="780F6115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010C525A" w14:textId="67084129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42B8A2C7" w14:textId="5FF6C341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18AD8C20" w14:textId="180FFC5A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3850C709" w14:textId="5E1E5F2C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4E35FEF0" w14:textId="0D71D8DE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3997584" w14:textId="734313F7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F61E65C" w14:textId="112C05FE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0EE9D37" w14:textId="1F1F130E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062ACA58" w14:textId="041164F4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2A5AA036" w14:textId="16BF7491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49E7A40F" w14:textId="2D0D5DC0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74D262F7" w14:textId="43EE6304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2B597AC7" w14:textId="2B0DEFEF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50BA5B6C" w14:textId="6349B324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1D6A6743" w14:textId="2E9390EE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E2BD0ED" w14:textId="2E8099B4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16956430" w14:textId="7A0714B7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7CB2ADAF" w14:textId="36B52839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5ED4DDA2" w14:textId="11DEA01C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24B0FB73" w14:textId="13ABDEEF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439420DC" w14:textId="6798BC13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974264D" w14:textId="62E05181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52A39A5A" w14:textId="76585611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35EACDD3" w14:textId="6C4769DE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0AB565BC" w14:textId="1BCB7FC1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8F0D671" w14:textId="3B3114C9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4F74254" w14:textId="222EC4A1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773A2568" w14:textId="77777777" w:rsidR="00BB6CA2" w:rsidRDefault="00BB6CA2" w:rsidP="007A38EF">
      <w:pPr>
        <w:spacing w:line="239" w:lineRule="auto"/>
        <w:rPr>
          <w:rFonts w:ascii="Arial" w:eastAsia="Arial" w:hAnsi="Arial"/>
          <w:color w:val="4D4D4D"/>
          <w:sz w:val="26"/>
        </w:rPr>
      </w:pPr>
    </w:p>
    <w:p w14:paraId="4B542D6B" w14:textId="11648394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58188700" w14:textId="77777777" w:rsidR="00BB6CA2" w:rsidRDefault="00BB6CA2" w:rsidP="007A38EF">
      <w:pPr>
        <w:spacing w:line="239" w:lineRule="auto"/>
        <w:rPr>
          <w:rFonts w:ascii="Arial" w:eastAsia="Arial" w:hAnsi="Arial"/>
          <w:color w:val="4D4D4D"/>
          <w:sz w:val="26"/>
        </w:rPr>
      </w:pPr>
    </w:p>
    <w:p w14:paraId="29B72837" w14:textId="1B895479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7E7A6678" w14:textId="01358EF7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7EBA4D34" w14:textId="400D111E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5056873C" w14:textId="05BFAACC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2507FB60" w14:textId="6A7D4CB7" w:rsidR="00BB6CA2" w:rsidRDefault="00BB6CA2" w:rsidP="007A38EF">
      <w:pPr>
        <w:spacing w:line="239" w:lineRule="auto"/>
        <w:rPr>
          <w:rFonts w:ascii="Arial" w:eastAsia="Arial" w:hAnsi="Arial"/>
          <w:sz w:val="26"/>
        </w:rPr>
      </w:pPr>
    </w:p>
    <w:p w14:paraId="63F4FC3E" w14:textId="77777777" w:rsidR="00BB6CA2" w:rsidRPr="007A38EF" w:rsidRDefault="00BB6CA2" w:rsidP="007A38EF">
      <w:pPr>
        <w:spacing w:line="239" w:lineRule="auto"/>
        <w:rPr>
          <w:rFonts w:ascii="Arial" w:eastAsia="Arial" w:hAnsi="Arial"/>
          <w:color w:val="4D4D4D"/>
          <w:sz w:val="26"/>
        </w:rPr>
        <w:sectPr w:rsidR="00BB6CA2" w:rsidRPr="007A38EF" w:rsidSect="00E66D54">
          <w:pgSz w:w="15840" w:h="12240" w:orient="landscape"/>
          <w:pgMar w:top="645" w:right="620" w:bottom="418" w:left="640" w:header="0" w:footer="0" w:gutter="0"/>
          <w:cols w:num="3" w:space="0" w:equalWidth="0">
            <w:col w:w="4080" w:space="800"/>
            <w:col w:w="11500" w:space="400"/>
            <w:col w:w="-1"/>
          </w:cols>
          <w:docGrid w:linePitch="360"/>
        </w:sectPr>
      </w:pPr>
    </w:p>
    <w:p w14:paraId="7E9A5BBE" w14:textId="0E416B7E" w:rsidR="000A2AAF" w:rsidRPr="00901FC4" w:rsidRDefault="000A2AAF" w:rsidP="007A38EF">
      <w:pPr>
        <w:spacing w:line="232" w:lineRule="auto"/>
        <w:rPr>
          <w:rFonts w:ascii="Arial" w:eastAsia="Arial" w:hAnsi="Arial"/>
          <w:color w:val="4D4D4D"/>
          <w:sz w:val="26"/>
        </w:rPr>
      </w:pPr>
    </w:p>
    <w:sectPr w:rsidR="000A2AAF" w:rsidRPr="00901FC4" w:rsidSect="00E66D54">
      <w:type w:val="continuous"/>
      <w:pgSz w:w="15840" w:h="12240" w:orient="landscape"/>
      <w:pgMar w:top="645" w:right="620" w:bottom="418" w:left="640" w:header="0" w:footer="0" w:gutter="0"/>
      <w:cols w:num="3" w:space="0" w:equalWidth="0">
        <w:col w:w="4080" w:space="800"/>
        <w:col w:w="11500" w:space="400"/>
        <w:col w:w="-1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D962D" w14:textId="77777777" w:rsidR="003A3DE4" w:rsidRDefault="003A3DE4" w:rsidP="00E86E99">
      <w:r>
        <w:separator/>
      </w:r>
    </w:p>
  </w:endnote>
  <w:endnote w:type="continuationSeparator" w:id="0">
    <w:p w14:paraId="07C4953B" w14:textId="77777777" w:rsidR="003A3DE4" w:rsidRDefault="003A3DE4" w:rsidP="00E86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3DEC9" w14:textId="77777777" w:rsidR="003A3DE4" w:rsidRDefault="003A3DE4" w:rsidP="00E86E99">
      <w:r>
        <w:separator/>
      </w:r>
    </w:p>
  </w:footnote>
  <w:footnote w:type="continuationSeparator" w:id="0">
    <w:p w14:paraId="320956DA" w14:textId="77777777" w:rsidR="003A3DE4" w:rsidRDefault="003A3DE4" w:rsidP="00E86E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0MDEzMbYwNzYwMjRT0lEKTi0uzszPAymwqAUAi1YRZiwAAAA="/>
  </w:docVars>
  <w:rsids>
    <w:rsidRoot w:val="00A04D10"/>
    <w:rsid w:val="00015A7D"/>
    <w:rsid w:val="000253CB"/>
    <w:rsid w:val="0005449A"/>
    <w:rsid w:val="000A2AAF"/>
    <w:rsid w:val="000A2D71"/>
    <w:rsid w:val="000B5527"/>
    <w:rsid w:val="00140064"/>
    <w:rsid w:val="00157321"/>
    <w:rsid w:val="00185F21"/>
    <w:rsid w:val="001B4C16"/>
    <w:rsid w:val="001C58B1"/>
    <w:rsid w:val="001F45D6"/>
    <w:rsid w:val="00287307"/>
    <w:rsid w:val="002B6DD9"/>
    <w:rsid w:val="00303C45"/>
    <w:rsid w:val="003216DB"/>
    <w:rsid w:val="00340746"/>
    <w:rsid w:val="00396B9B"/>
    <w:rsid w:val="003A3DE4"/>
    <w:rsid w:val="00430602"/>
    <w:rsid w:val="004C4A74"/>
    <w:rsid w:val="004C6CD2"/>
    <w:rsid w:val="004E5EB3"/>
    <w:rsid w:val="005607D4"/>
    <w:rsid w:val="005959DE"/>
    <w:rsid w:val="005A0B41"/>
    <w:rsid w:val="005B4193"/>
    <w:rsid w:val="00643568"/>
    <w:rsid w:val="00676110"/>
    <w:rsid w:val="006858B9"/>
    <w:rsid w:val="00692692"/>
    <w:rsid w:val="006B17D4"/>
    <w:rsid w:val="006E00E0"/>
    <w:rsid w:val="006E0ACA"/>
    <w:rsid w:val="007127A3"/>
    <w:rsid w:val="00716D36"/>
    <w:rsid w:val="00752CD6"/>
    <w:rsid w:val="007A38EF"/>
    <w:rsid w:val="007D6566"/>
    <w:rsid w:val="007F0E9C"/>
    <w:rsid w:val="00862818"/>
    <w:rsid w:val="008750A8"/>
    <w:rsid w:val="008B676F"/>
    <w:rsid w:val="008B71F7"/>
    <w:rsid w:val="00901FC4"/>
    <w:rsid w:val="0090269D"/>
    <w:rsid w:val="00925874"/>
    <w:rsid w:val="00970838"/>
    <w:rsid w:val="00982DE5"/>
    <w:rsid w:val="00A04D10"/>
    <w:rsid w:val="00A10E07"/>
    <w:rsid w:val="00A63946"/>
    <w:rsid w:val="00AC7A4B"/>
    <w:rsid w:val="00AD074B"/>
    <w:rsid w:val="00B04C0D"/>
    <w:rsid w:val="00B173FB"/>
    <w:rsid w:val="00B37FD1"/>
    <w:rsid w:val="00B61D23"/>
    <w:rsid w:val="00B711F3"/>
    <w:rsid w:val="00B87B95"/>
    <w:rsid w:val="00BA5A23"/>
    <w:rsid w:val="00BB6CA2"/>
    <w:rsid w:val="00BF0736"/>
    <w:rsid w:val="00C02F55"/>
    <w:rsid w:val="00C115C2"/>
    <w:rsid w:val="00C63A05"/>
    <w:rsid w:val="00C64649"/>
    <w:rsid w:val="00C64FC6"/>
    <w:rsid w:val="00CA58CD"/>
    <w:rsid w:val="00CE5121"/>
    <w:rsid w:val="00D13C51"/>
    <w:rsid w:val="00D2317F"/>
    <w:rsid w:val="00D473EF"/>
    <w:rsid w:val="00D75617"/>
    <w:rsid w:val="00D802EB"/>
    <w:rsid w:val="00DC15B8"/>
    <w:rsid w:val="00DC3DD4"/>
    <w:rsid w:val="00E0411A"/>
    <w:rsid w:val="00E36862"/>
    <w:rsid w:val="00E37ABF"/>
    <w:rsid w:val="00E43DE1"/>
    <w:rsid w:val="00E66D54"/>
    <w:rsid w:val="00E86E99"/>
    <w:rsid w:val="00EA3C1C"/>
    <w:rsid w:val="00EC7D50"/>
    <w:rsid w:val="00ED6AA2"/>
    <w:rsid w:val="00EE1062"/>
    <w:rsid w:val="00EE597B"/>
    <w:rsid w:val="00F36A8B"/>
    <w:rsid w:val="00FA2EA9"/>
    <w:rsid w:val="00FA6CEA"/>
    <w:rsid w:val="00FB7313"/>
    <w:rsid w:val="00FF1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1" style="mso-position-horizontal-relative:margin;mso-position-vertical-relative:margin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96ECD93"/>
  <w15:chartTrackingRefBased/>
  <w15:docId w15:val="{0957688E-835E-4E2F-BB28-16F303035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6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6E99"/>
  </w:style>
  <w:style w:type="paragraph" w:styleId="Footer">
    <w:name w:val="footer"/>
    <w:basedOn w:val="Normal"/>
    <w:link w:val="FooterChar"/>
    <w:uiPriority w:val="99"/>
    <w:unhideWhenUsed/>
    <w:rsid w:val="00E86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6E99"/>
  </w:style>
  <w:style w:type="paragraph" w:styleId="BalloonText">
    <w:name w:val="Balloon Text"/>
    <w:basedOn w:val="Normal"/>
    <w:link w:val="BalloonTextChar"/>
    <w:uiPriority w:val="99"/>
    <w:semiHidden/>
    <w:unhideWhenUsed/>
    <w:rsid w:val="00D756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75617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D13C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bethsmith70@hotmail.com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946B9-2060-4103-91DC-E2E0C4686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y Janicki</dc:creator>
  <cp:keywords/>
  <dc:description/>
  <cp:lastModifiedBy>Troy Janicki</cp:lastModifiedBy>
  <cp:revision>2</cp:revision>
  <cp:lastPrinted>2018-08-30T12:37:00Z</cp:lastPrinted>
  <dcterms:created xsi:type="dcterms:W3CDTF">2018-08-30T12:39:00Z</dcterms:created>
  <dcterms:modified xsi:type="dcterms:W3CDTF">2018-08-30T12:39:00Z</dcterms:modified>
</cp:coreProperties>
</file>